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44E3" w:rsidRPr="00C77BFC" w:rsidRDefault="002144E3" w:rsidP="00E07D6A">
      <w:pPr>
        <w:pStyle w:val="Title"/>
        <w:jc w:val="center"/>
        <w:rPr>
          <w:sz w:val="32"/>
        </w:rPr>
      </w:pPr>
      <w:bookmarkStart w:id="0" w:name="_GoBack"/>
      <w:bookmarkEnd w:id="0"/>
    </w:p>
    <w:p w:rsidR="002144E3" w:rsidRPr="00C77BFC" w:rsidRDefault="002144E3" w:rsidP="00C77BFC">
      <w:pPr>
        <w:pStyle w:val="Heading1"/>
        <w:spacing w:before="0"/>
        <w:jc w:val="center"/>
      </w:pPr>
      <w:r w:rsidRPr="00C77BFC">
        <w:t xml:space="preserve">George Brown College </w:t>
      </w:r>
      <w:r w:rsidR="00B32986">
        <w:t>Office of Research and Innovation</w:t>
      </w:r>
      <w:r w:rsidRPr="00C77BFC">
        <w:t xml:space="preserve"> </w:t>
      </w:r>
    </w:p>
    <w:p w:rsidR="00C27688" w:rsidRPr="00C77BFC" w:rsidRDefault="00E07D6A" w:rsidP="00C77BFC">
      <w:pPr>
        <w:pStyle w:val="Title"/>
        <w:jc w:val="center"/>
        <w:rPr>
          <w:sz w:val="36"/>
        </w:rPr>
      </w:pPr>
      <w:r w:rsidRPr="00C77BFC">
        <w:rPr>
          <w:sz w:val="36"/>
        </w:rPr>
        <w:t xml:space="preserve">Application for GBC </w:t>
      </w:r>
      <w:r w:rsidR="00B32986">
        <w:rPr>
          <w:sz w:val="36"/>
        </w:rPr>
        <w:t>Teaching and Learning</w:t>
      </w:r>
      <w:r w:rsidRPr="00C77BFC">
        <w:rPr>
          <w:sz w:val="36"/>
        </w:rPr>
        <w:t xml:space="preserve"> Research Funds</w:t>
      </w:r>
    </w:p>
    <w:p w:rsidR="00E07D6A" w:rsidRPr="00C77BFC" w:rsidRDefault="00E07D6A" w:rsidP="00E07D6A">
      <w:pPr>
        <w:pStyle w:val="Heading1"/>
        <w:rPr>
          <w:rFonts w:asciiTheme="minorHAnsi" w:hAnsiTheme="minorHAnsi" w:cstheme="minorHAnsi"/>
          <w:sz w:val="28"/>
        </w:rPr>
      </w:pPr>
      <w:r w:rsidRPr="00C77BFC">
        <w:rPr>
          <w:rFonts w:asciiTheme="minorHAnsi" w:hAnsiTheme="minorHAnsi" w:cstheme="minorHAnsi"/>
          <w:sz w:val="28"/>
        </w:rPr>
        <w:t xml:space="preserve">Instructions </w:t>
      </w:r>
    </w:p>
    <w:p w:rsidR="00796E11" w:rsidRPr="00C77BFC" w:rsidRDefault="00E07D6A" w:rsidP="00D63F8C">
      <w:pPr>
        <w:rPr>
          <w:rFonts w:cstheme="minorHAnsi"/>
          <w:sz w:val="20"/>
          <w:szCs w:val="22"/>
        </w:rPr>
      </w:pPr>
      <w:r w:rsidRPr="00C77BFC">
        <w:rPr>
          <w:rFonts w:cstheme="minorHAnsi"/>
          <w:sz w:val="20"/>
          <w:szCs w:val="22"/>
        </w:rPr>
        <w:t xml:space="preserve">Before filling your application, </w:t>
      </w:r>
      <w:r w:rsidR="00B76BCE" w:rsidRPr="00C77BFC">
        <w:rPr>
          <w:rFonts w:cstheme="minorHAnsi"/>
          <w:sz w:val="20"/>
          <w:szCs w:val="22"/>
        </w:rPr>
        <w:t>read all competition requirements</w:t>
      </w:r>
      <w:r w:rsidRPr="00C77BFC">
        <w:rPr>
          <w:rFonts w:cstheme="minorHAnsi"/>
          <w:sz w:val="20"/>
          <w:szCs w:val="22"/>
        </w:rPr>
        <w:t xml:space="preserve">. All the program information is available at our </w:t>
      </w:r>
      <w:hyperlink r:id="rId8" w:history="1">
        <w:r w:rsidRPr="00C77BFC">
          <w:rPr>
            <w:rStyle w:val="Hyperlink"/>
            <w:rFonts w:cstheme="minorHAnsi"/>
            <w:sz w:val="20"/>
            <w:szCs w:val="22"/>
          </w:rPr>
          <w:t>research funding website</w:t>
        </w:r>
      </w:hyperlink>
      <w:r w:rsidRPr="00C77BFC">
        <w:rPr>
          <w:rFonts w:cstheme="minorHAnsi"/>
          <w:sz w:val="20"/>
          <w:szCs w:val="22"/>
        </w:rPr>
        <w:t>.</w:t>
      </w:r>
    </w:p>
    <w:p w:rsidR="00796E11" w:rsidRPr="00C77BFC" w:rsidRDefault="00796E11" w:rsidP="00D63F8C">
      <w:pPr>
        <w:rPr>
          <w:rFonts w:cstheme="minorHAnsi"/>
          <w:b/>
          <w:sz w:val="20"/>
          <w:szCs w:val="22"/>
        </w:rPr>
      </w:pPr>
    </w:p>
    <w:p w:rsidR="00F1251A" w:rsidRPr="00C77BFC" w:rsidRDefault="00791C07" w:rsidP="00221509">
      <w:pPr>
        <w:rPr>
          <w:rFonts w:cstheme="minorHAnsi"/>
          <w:color w:val="FF0000"/>
          <w:sz w:val="22"/>
        </w:rPr>
      </w:pPr>
      <w:r w:rsidRPr="00C77BFC">
        <w:rPr>
          <w:rFonts w:cstheme="minorHAnsi"/>
          <w:color w:val="FF0000"/>
          <w:sz w:val="20"/>
          <w:szCs w:val="22"/>
        </w:rPr>
        <w:t>*Mandatory fields</w:t>
      </w:r>
    </w:p>
    <w:tbl>
      <w:tblPr>
        <w:tblStyle w:val="ListTable3-Accent3"/>
        <w:tblW w:w="8928" w:type="dxa"/>
        <w:tblLook w:val="01E0" w:firstRow="1" w:lastRow="1" w:firstColumn="1" w:lastColumn="1" w:noHBand="0" w:noVBand="0"/>
        <w:tblCaption w:val="LeadFaculty/Staff Researcher"/>
        <w:tblDescription w:val="Information from the applicant"/>
      </w:tblPr>
      <w:tblGrid>
        <w:gridCol w:w="8928"/>
      </w:tblGrid>
      <w:tr w:rsidR="00B73184" w:rsidRPr="00C77BFC" w:rsidTr="00B91A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928" w:type="dxa"/>
          </w:tcPr>
          <w:p w:rsidR="00B73184" w:rsidRPr="00C77BFC" w:rsidRDefault="00B73184" w:rsidP="00E05985">
            <w:pPr>
              <w:pStyle w:val="Heading2"/>
              <w:numPr>
                <w:ilvl w:val="0"/>
                <w:numId w:val="9"/>
              </w:numPr>
              <w:ind w:left="332"/>
              <w:outlineLvl w:val="1"/>
              <w:rPr>
                <w:rFonts w:cstheme="minorHAnsi"/>
              </w:rPr>
            </w:pPr>
            <w:r w:rsidRPr="00E05985">
              <w:t>LEAD FACULTY/STAFF RESEARCHER</w:t>
            </w:r>
            <w:r w:rsidR="00DB269A" w:rsidRPr="00E05985">
              <w:t xml:space="preserve"> (Principal Investigator)</w:t>
            </w:r>
            <w:r w:rsidR="00E05985" w:rsidRPr="00E05985">
              <w:t xml:space="preserve"> </w:t>
            </w:r>
            <w:r w:rsidR="00E05985" w:rsidRPr="00C77BFC">
              <w:rPr>
                <w:rFonts w:cstheme="minorHAnsi"/>
                <w:color w:val="FF0000"/>
              </w:rPr>
              <w:t>*</w:t>
            </w:r>
          </w:p>
        </w:tc>
      </w:tr>
      <w:tr w:rsidR="00B73184" w:rsidRPr="00C77BFC" w:rsidTr="00B91A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8" w:type="dxa"/>
          </w:tcPr>
          <w:p w:rsidR="00B73184" w:rsidRPr="00D2362F" w:rsidRDefault="00B73184" w:rsidP="00D97120">
            <w:pPr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 xml:space="preserve">Name: </w:t>
            </w:r>
          </w:p>
        </w:tc>
      </w:tr>
      <w:tr w:rsidR="00B73184" w:rsidRPr="00C77BFC" w:rsidTr="00B91AB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8" w:type="dxa"/>
          </w:tcPr>
          <w:p w:rsidR="00B73184" w:rsidRPr="00D2362F" w:rsidRDefault="00F1251A" w:rsidP="00F1251A">
            <w:pPr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 xml:space="preserve">Title: </w:t>
            </w:r>
          </w:p>
        </w:tc>
      </w:tr>
      <w:tr w:rsidR="00F1251A" w:rsidRPr="00C77BFC" w:rsidTr="00B91AB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76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8928" w:type="dxa"/>
          </w:tcPr>
          <w:p w:rsidR="00F1251A" w:rsidRPr="00D2362F" w:rsidRDefault="00F1251A" w:rsidP="00D97120">
            <w:pPr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>Department / Division:</w:t>
            </w:r>
          </w:p>
        </w:tc>
      </w:tr>
    </w:tbl>
    <w:p w:rsidR="00176101" w:rsidRPr="00C77BFC" w:rsidRDefault="00176101" w:rsidP="00176101">
      <w:pPr>
        <w:rPr>
          <w:rFonts w:cstheme="minorHAnsi"/>
          <w:sz w:val="22"/>
        </w:rPr>
      </w:pPr>
    </w:p>
    <w:tbl>
      <w:tblPr>
        <w:tblStyle w:val="ListTable3-Accent3"/>
        <w:tblW w:w="8928" w:type="dxa"/>
        <w:tblLook w:val="01E0" w:firstRow="1" w:lastRow="1" w:firstColumn="1" w:lastColumn="1" w:noHBand="0" w:noVBand="0"/>
        <w:tblCaption w:val="Co-Investigator"/>
        <w:tblDescription w:val="Iinformation from the Co-Investigators in the project"/>
      </w:tblPr>
      <w:tblGrid>
        <w:gridCol w:w="8928"/>
      </w:tblGrid>
      <w:tr w:rsidR="00DE7548" w:rsidRPr="00C77BFC" w:rsidTr="00B91A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928" w:type="dxa"/>
          </w:tcPr>
          <w:p w:rsidR="00DE7548" w:rsidRPr="00C77BFC" w:rsidRDefault="00DE7548" w:rsidP="00E05985">
            <w:pPr>
              <w:pStyle w:val="Heading2"/>
              <w:numPr>
                <w:ilvl w:val="0"/>
                <w:numId w:val="9"/>
              </w:numPr>
              <w:ind w:left="332"/>
              <w:outlineLvl w:val="1"/>
            </w:pPr>
            <w:r w:rsidRPr="00E05985">
              <w:rPr>
                <w:rStyle w:val="Heading2Char"/>
              </w:rPr>
              <w:t>CO-INVESTIGATORS</w:t>
            </w:r>
          </w:p>
        </w:tc>
      </w:tr>
      <w:tr w:rsidR="00DE7548" w:rsidRPr="00C77BFC" w:rsidTr="00B91AB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76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8928" w:type="dxa"/>
          </w:tcPr>
          <w:p w:rsidR="00DE7548" w:rsidRPr="00D2362F" w:rsidRDefault="00094B4E" w:rsidP="00C27688">
            <w:pPr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 xml:space="preserve">Name: </w:t>
            </w:r>
          </w:p>
          <w:p w:rsidR="00094B4E" w:rsidRPr="00D2362F" w:rsidRDefault="00094B4E" w:rsidP="00C27688">
            <w:pPr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 xml:space="preserve">Title: </w:t>
            </w:r>
          </w:p>
          <w:p w:rsidR="00094B4E" w:rsidRPr="00D2362F" w:rsidRDefault="00094B4E" w:rsidP="00C27688">
            <w:pPr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>Department/Division:</w:t>
            </w:r>
          </w:p>
          <w:p w:rsidR="00C27688" w:rsidRPr="00D2362F" w:rsidRDefault="00C27688" w:rsidP="00C27688">
            <w:pPr>
              <w:rPr>
                <w:rFonts w:cstheme="minorHAnsi"/>
                <w:b w:val="0"/>
                <w:sz w:val="18"/>
                <w:szCs w:val="20"/>
              </w:rPr>
            </w:pPr>
          </w:p>
          <w:p w:rsidR="00C27688" w:rsidRPr="00D2362F" w:rsidRDefault="00C27688" w:rsidP="00C27688">
            <w:pPr>
              <w:rPr>
                <w:rFonts w:cstheme="minorHAnsi"/>
                <w:b w:val="0"/>
                <w:sz w:val="18"/>
                <w:szCs w:val="20"/>
              </w:rPr>
            </w:pPr>
            <w:r w:rsidRPr="00D2362F">
              <w:rPr>
                <w:rFonts w:cstheme="minorHAnsi"/>
                <w:b w:val="0"/>
                <w:sz w:val="18"/>
                <w:szCs w:val="20"/>
              </w:rPr>
              <w:t xml:space="preserve">Add more co-investigators if required: </w:t>
            </w:r>
          </w:p>
        </w:tc>
      </w:tr>
    </w:tbl>
    <w:p w:rsidR="00176101" w:rsidRPr="00C77BFC" w:rsidRDefault="00176101" w:rsidP="00176101">
      <w:pPr>
        <w:rPr>
          <w:rFonts w:cstheme="minorHAnsi"/>
          <w:sz w:val="22"/>
        </w:rPr>
      </w:pPr>
    </w:p>
    <w:p w:rsidR="00176101" w:rsidRPr="00C77BFC" w:rsidRDefault="00176101" w:rsidP="008D7584">
      <w:pPr>
        <w:outlineLvl w:val="0"/>
        <w:rPr>
          <w:rFonts w:cstheme="minorHAnsi"/>
          <w:sz w:val="22"/>
        </w:rPr>
      </w:pPr>
      <w:r w:rsidRPr="00C77BFC">
        <w:rPr>
          <w:rFonts w:cstheme="minorHAnsi"/>
          <w:sz w:val="22"/>
        </w:rPr>
        <w:t xml:space="preserve">Attach </w:t>
      </w:r>
      <w:r w:rsidR="00796E11" w:rsidRPr="00C77BFC">
        <w:rPr>
          <w:rFonts w:cstheme="minorHAnsi"/>
          <w:sz w:val="22"/>
        </w:rPr>
        <w:t xml:space="preserve">a </w:t>
      </w:r>
      <w:r w:rsidRPr="00C77BFC">
        <w:rPr>
          <w:rFonts w:cstheme="minorHAnsi"/>
          <w:sz w:val="22"/>
        </w:rPr>
        <w:t>CV for each investigator. CVs to be no more than 2 pages long</w:t>
      </w:r>
      <w:r w:rsidR="005B371B" w:rsidRPr="00C77BFC">
        <w:rPr>
          <w:rFonts w:cstheme="minorHAnsi"/>
          <w:sz w:val="22"/>
        </w:rPr>
        <w:t xml:space="preserve"> each</w:t>
      </w:r>
      <w:r w:rsidRPr="00C77BFC">
        <w:rPr>
          <w:rFonts w:cstheme="minorHAnsi"/>
          <w:sz w:val="22"/>
        </w:rPr>
        <w:t>.</w:t>
      </w:r>
    </w:p>
    <w:p w:rsidR="00DE7548" w:rsidRPr="00C77BFC" w:rsidRDefault="00DE7548" w:rsidP="00D97120">
      <w:pPr>
        <w:jc w:val="center"/>
        <w:rPr>
          <w:rFonts w:cstheme="minorHAnsi"/>
          <w:sz w:val="22"/>
        </w:rPr>
      </w:pPr>
    </w:p>
    <w:tbl>
      <w:tblPr>
        <w:tblStyle w:val="ListTable3-Accent3"/>
        <w:tblW w:w="8928" w:type="dxa"/>
        <w:tblLook w:val="01E0" w:firstRow="1" w:lastRow="1" w:firstColumn="1" w:lastColumn="1" w:noHBand="0" w:noVBand="0"/>
        <w:tblCaption w:val="Division Support"/>
        <w:tblDescription w:val="Support confirmatio from the academic unit"/>
      </w:tblPr>
      <w:tblGrid>
        <w:gridCol w:w="8928"/>
      </w:tblGrid>
      <w:tr w:rsidR="00D97120" w:rsidRPr="00C77BFC" w:rsidTr="00B91A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8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928" w:type="dxa"/>
          </w:tcPr>
          <w:p w:rsidR="00136B08" w:rsidRPr="00B91ABB" w:rsidRDefault="00791C07" w:rsidP="00B91ABB">
            <w:pPr>
              <w:pStyle w:val="Heading2"/>
              <w:numPr>
                <w:ilvl w:val="0"/>
                <w:numId w:val="9"/>
              </w:numPr>
              <w:ind w:left="332"/>
              <w:outlineLvl w:val="1"/>
              <w:rPr>
                <w:rFonts w:cstheme="minorHAnsi"/>
              </w:rPr>
            </w:pPr>
            <w:r w:rsidRPr="00B91ABB">
              <w:t>DIVISION SUPPORT</w:t>
            </w:r>
            <w:r w:rsidR="00E05985" w:rsidRPr="00B91ABB">
              <w:rPr>
                <w:rFonts w:cstheme="minorHAnsi"/>
                <w:color w:val="FF0000"/>
              </w:rPr>
              <w:t>*</w:t>
            </w:r>
          </w:p>
        </w:tc>
      </w:tr>
      <w:tr w:rsidR="00D97120" w:rsidRPr="00C77BFC" w:rsidTr="00B91AB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8928" w:type="dxa"/>
          </w:tcPr>
          <w:p w:rsidR="00D97120" w:rsidRPr="00D2362F" w:rsidRDefault="00871A78" w:rsidP="002D49FF">
            <w:pPr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 xml:space="preserve">Academic </w:t>
            </w:r>
            <w:r w:rsidR="00BD34A7" w:rsidRPr="00D2362F">
              <w:rPr>
                <w:rFonts w:cstheme="minorHAnsi"/>
                <w:b w:val="0"/>
                <w:sz w:val="22"/>
              </w:rPr>
              <w:t>Manager (Chair, Director, etc)</w:t>
            </w:r>
            <w:r w:rsidRPr="00D2362F">
              <w:rPr>
                <w:rFonts w:cstheme="minorHAnsi"/>
                <w:b w:val="0"/>
                <w:sz w:val="22"/>
              </w:rPr>
              <w:t xml:space="preserve"> </w:t>
            </w:r>
          </w:p>
          <w:p w:rsidR="00871A78" w:rsidRPr="00D2362F" w:rsidRDefault="00835E4B" w:rsidP="002D49FF">
            <w:pPr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 xml:space="preserve">Name: </w:t>
            </w:r>
          </w:p>
          <w:p w:rsidR="00835E4B" w:rsidRPr="00D2362F" w:rsidRDefault="00835E4B" w:rsidP="002D49FF">
            <w:pPr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 xml:space="preserve">Title: </w:t>
            </w:r>
          </w:p>
          <w:p w:rsidR="00835E4B" w:rsidRPr="00D2362F" w:rsidRDefault="00835E4B" w:rsidP="002D49FF">
            <w:pPr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 xml:space="preserve">Phone and email: </w:t>
            </w:r>
          </w:p>
          <w:p w:rsidR="00F1251A" w:rsidRPr="00D2362F" w:rsidRDefault="00F1251A" w:rsidP="002D49FF">
            <w:pPr>
              <w:rPr>
                <w:rFonts w:cstheme="minorHAnsi"/>
                <w:b w:val="0"/>
                <w:sz w:val="22"/>
              </w:rPr>
            </w:pPr>
          </w:p>
          <w:p w:rsidR="00871A78" w:rsidRPr="00D2362F" w:rsidRDefault="00DD6D59" w:rsidP="002D49FF">
            <w:pPr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>Division f</w:t>
            </w:r>
            <w:r w:rsidR="00871A78" w:rsidRPr="00D2362F">
              <w:rPr>
                <w:rFonts w:cstheme="minorHAnsi"/>
                <w:b w:val="0"/>
                <w:sz w:val="22"/>
              </w:rPr>
              <w:t>inance representative</w:t>
            </w:r>
            <w:r w:rsidR="00415E70" w:rsidRPr="00D2362F">
              <w:rPr>
                <w:rFonts w:cstheme="minorHAnsi"/>
                <w:b w:val="0"/>
                <w:sz w:val="22"/>
              </w:rPr>
              <w:t xml:space="preserve"> (Person responsible for day-to-day financial management</w:t>
            </w:r>
            <w:r w:rsidR="005C1538" w:rsidRPr="00D2362F">
              <w:rPr>
                <w:rFonts w:cstheme="minorHAnsi"/>
                <w:b w:val="0"/>
                <w:sz w:val="22"/>
              </w:rPr>
              <w:t>/transactions</w:t>
            </w:r>
            <w:r w:rsidR="00415E70" w:rsidRPr="00D2362F">
              <w:rPr>
                <w:rFonts w:cstheme="minorHAnsi"/>
                <w:b w:val="0"/>
                <w:sz w:val="22"/>
              </w:rPr>
              <w:t>)</w:t>
            </w:r>
            <w:r w:rsidR="00871A78" w:rsidRPr="00D2362F">
              <w:rPr>
                <w:rFonts w:cstheme="minorHAnsi"/>
                <w:b w:val="0"/>
                <w:sz w:val="22"/>
              </w:rPr>
              <w:t xml:space="preserve">: </w:t>
            </w:r>
          </w:p>
          <w:p w:rsidR="00835E4B" w:rsidRPr="00D2362F" w:rsidRDefault="00835E4B" w:rsidP="00835E4B">
            <w:pPr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 xml:space="preserve">Name: </w:t>
            </w:r>
          </w:p>
          <w:p w:rsidR="00835E4B" w:rsidRPr="00D2362F" w:rsidRDefault="00835E4B" w:rsidP="00835E4B">
            <w:pPr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 xml:space="preserve">Title: </w:t>
            </w:r>
          </w:p>
          <w:p w:rsidR="00835E4B" w:rsidRPr="00D2362F" w:rsidRDefault="00835E4B" w:rsidP="00835E4B">
            <w:pPr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 xml:space="preserve">Phone and email: </w:t>
            </w:r>
          </w:p>
          <w:p w:rsidR="007D31A9" w:rsidRPr="00C77BFC" w:rsidRDefault="007D31A9" w:rsidP="002D49FF">
            <w:pPr>
              <w:rPr>
                <w:rFonts w:cstheme="minorHAnsi"/>
                <w:sz w:val="16"/>
                <w:szCs w:val="18"/>
              </w:rPr>
            </w:pPr>
          </w:p>
        </w:tc>
      </w:tr>
    </w:tbl>
    <w:p w:rsidR="005152E9" w:rsidRPr="00C77BFC" w:rsidRDefault="005152E9" w:rsidP="00D97120">
      <w:pPr>
        <w:jc w:val="center"/>
        <w:rPr>
          <w:rFonts w:cstheme="minorHAnsi"/>
          <w:sz w:val="22"/>
        </w:rPr>
      </w:pPr>
    </w:p>
    <w:tbl>
      <w:tblPr>
        <w:tblStyle w:val="ListTable3-Accent3"/>
        <w:tblW w:w="8928" w:type="dxa"/>
        <w:tblLook w:val="01E0" w:firstRow="1" w:lastRow="1" w:firstColumn="1" w:lastColumn="1" w:noHBand="0" w:noVBand="0"/>
        <w:tblCaption w:val="External Collaborator"/>
        <w:tblDescription w:val="Business or NGO's that collaborate with the researcher."/>
      </w:tblPr>
      <w:tblGrid>
        <w:gridCol w:w="8928"/>
      </w:tblGrid>
      <w:tr w:rsidR="00D97120" w:rsidRPr="00C77BFC" w:rsidTr="00B91A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928" w:type="dxa"/>
          </w:tcPr>
          <w:p w:rsidR="00D97120" w:rsidRPr="00B91ABB" w:rsidRDefault="00B91ABB" w:rsidP="00B91ABB">
            <w:pPr>
              <w:pStyle w:val="Heading2"/>
              <w:numPr>
                <w:ilvl w:val="0"/>
                <w:numId w:val="9"/>
              </w:numPr>
              <w:ind w:left="332"/>
              <w:outlineLvl w:val="1"/>
              <w:rPr>
                <w:rFonts w:cstheme="minorHAnsi"/>
              </w:rPr>
            </w:pPr>
            <w:r w:rsidRPr="00B91ABB">
              <w:t>E</w:t>
            </w:r>
            <w:r w:rsidR="00A55DD4" w:rsidRPr="00B91ABB">
              <w:t xml:space="preserve">XTERNAL </w:t>
            </w:r>
            <w:r w:rsidR="00C27688" w:rsidRPr="00B91ABB">
              <w:t>COLLABORATOR</w:t>
            </w:r>
            <w:r w:rsidR="00C27688" w:rsidRPr="00B91ABB">
              <w:rPr>
                <w:rFonts w:cstheme="minorHAnsi"/>
              </w:rPr>
              <w:t xml:space="preserve"> </w:t>
            </w:r>
            <w:r w:rsidR="00E05985" w:rsidRPr="00B91ABB">
              <w:rPr>
                <w:rFonts w:cstheme="minorHAnsi"/>
                <w:color w:val="FF0000"/>
              </w:rPr>
              <w:t>*</w:t>
            </w:r>
          </w:p>
        </w:tc>
      </w:tr>
      <w:tr w:rsidR="00D97120" w:rsidRPr="00C77BFC" w:rsidTr="00B91AB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8928" w:type="dxa"/>
          </w:tcPr>
          <w:p w:rsidR="00835E4B" w:rsidRPr="00D2362F" w:rsidRDefault="00835E4B" w:rsidP="00835E4B">
            <w:pPr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 xml:space="preserve">Name: </w:t>
            </w:r>
          </w:p>
          <w:p w:rsidR="00835E4B" w:rsidRPr="00D2362F" w:rsidRDefault="00835E4B" w:rsidP="00835E4B">
            <w:pPr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 xml:space="preserve">Title: </w:t>
            </w:r>
          </w:p>
          <w:p w:rsidR="00835E4B" w:rsidRPr="00D2362F" w:rsidRDefault="00835E4B" w:rsidP="00835E4B">
            <w:pPr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 xml:space="preserve">Organization: </w:t>
            </w:r>
          </w:p>
          <w:p w:rsidR="00A959F1" w:rsidRPr="00C77BFC" w:rsidRDefault="00835E4B" w:rsidP="00C27688">
            <w:pPr>
              <w:rPr>
                <w:rFonts w:cstheme="minorHAnsi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>Phone and email:</w:t>
            </w:r>
            <w:r w:rsidRPr="00C77BFC">
              <w:rPr>
                <w:rFonts w:cstheme="minorHAnsi"/>
                <w:sz w:val="22"/>
              </w:rPr>
              <w:t xml:space="preserve"> </w:t>
            </w:r>
          </w:p>
        </w:tc>
      </w:tr>
    </w:tbl>
    <w:p w:rsidR="000876EF" w:rsidRPr="00C77BFC" w:rsidRDefault="000876EF" w:rsidP="00D97120">
      <w:pPr>
        <w:jc w:val="center"/>
        <w:rPr>
          <w:rFonts w:cstheme="minorHAnsi"/>
          <w:sz w:val="22"/>
        </w:rPr>
      </w:pPr>
    </w:p>
    <w:p w:rsidR="00D97120" w:rsidRPr="00C77BFC" w:rsidRDefault="000876EF" w:rsidP="00D97120">
      <w:pPr>
        <w:jc w:val="center"/>
        <w:rPr>
          <w:rFonts w:cstheme="minorHAnsi"/>
          <w:sz w:val="22"/>
        </w:rPr>
      </w:pPr>
      <w:r w:rsidRPr="00C77BFC">
        <w:rPr>
          <w:rFonts w:cstheme="minorHAnsi"/>
          <w:sz w:val="22"/>
        </w:rPr>
        <w:br w:type="page"/>
      </w:r>
    </w:p>
    <w:tbl>
      <w:tblPr>
        <w:tblStyle w:val="ListTable3-Accent3"/>
        <w:tblW w:w="8928" w:type="dxa"/>
        <w:tblLook w:val="01E0" w:firstRow="1" w:lastRow="1" w:firstColumn="1" w:lastColumn="1" w:noHBand="0" w:noVBand="0"/>
        <w:tblCaption w:val="Proposd Research Project Title"/>
      </w:tblPr>
      <w:tblGrid>
        <w:gridCol w:w="8928"/>
      </w:tblGrid>
      <w:tr w:rsidR="00D97120" w:rsidRPr="00C77BFC" w:rsidTr="00B91A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928" w:type="dxa"/>
          </w:tcPr>
          <w:p w:rsidR="00D97120" w:rsidRPr="00B91ABB" w:rsidRDefault="001F55D5" w:rsidP="00B91ABB">
            <w:pPr>
              <w:pStyle w:val="ListParagraph"/>
              <w:numPr>
                <w:ilvl w:val="0"/>
                <w:numId w:val="9"/>
              </w:numPr>
              <w:ind w:left="332"/>
              <w:rPr>
                <w:rFonts w:cstheme="minorHAnsi"/>
                <w:sz w:val="22"/>
              </w:rPr>
            </w:pPr>
            <w:r w:rsidRPr="00B91ABB">
              <w:rPr>
                <w:rStyle w:val="Heading2Char"/>
              </w:rPr>
              <w:lastRenderedPageBreak/>
              <w:t>PROPOSED</w:t>
            </w:r>
            <w:r w:rsidR="00D97120" w:rsidRPr="00B91ABB">
              <w:rPr>
                <w:rStyle w:val="Heading2Char"/>
              </w:rPr>
              <w:t xml:space="preserve"> RESEARCH PROJECT</w:t>
            </w:r>
            <w:r w:rsidR="00E05985" w:rsidRPr="00B91ABB">
              <w:rPr>
                <w:rFonts w:cstheme="minorHAnsi"/>
                <w:color w:val="FF0000"/>
                <w:sz w:val="22"/>
              </w:rPr>
              <w:t>*</w:t>
            </w:r>
          </w:p>
        </w:tc>
      </w:tr>
      <w:tr w:rsidR="00D97120" w:rsidRPr="00C77BFC" w:rsidTr="00B91AB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8928" w:type="dxa"/>
          </w:tcPr>
          <w:p w:rsidR="00796E11" w:rsidRPr="00D2362F" w:rsidRDefault="00352B0C" w:rsidP="002D49FF">
            <w:pPr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 xml:space="preserve">Title: </w:t>
            </w:r>
          </w:p>
          <w:p w:rsidR="00A959F1" w:rsidRPr="00B91ABB" w:rsidRDefault="00A959F1" w:rsidP="002D49FF">
            <w:pPr>
              <w:rPr>
                <w:rFonts w:cstheme="minorHAnsi"/>
                <w:sz w:val="22"/>
              </w:rPr>
            </w:pPr>
          </w:p>
          <w:p w:rsidR="001F55D5" w:rsidRPr="00B91ABB" w:rsidRDefault="001F55D5" w:rsidP="002D49FF">
            <w:pPr>
              <w:rPr>
                <w:rFonts w:cstheme="minorHAnsi"/>
                <w:sz w:val="16"/>
                <w:szCs w:val="18"/>
              </w:rPr>
            </w:pPr>
          </w:p>
        </w:tc>
      </w:tr>
    </w:tbl>
    <w:p w:rsidR="00D97120" w:rsidRPr="00C77BFC" w:rsidRDefault="00D97120" w:rsidP="00D97120">
      <w:pPr>
        <w:jc w:val="center"/>
        <w:rPr>
          <w:rFonts w:cstheme="minorHAnsi"/>
          <w:sz w:val="22"/>
        </w:rPr>
      </w:pPr>
    </w:p>
    <w:tbl>
      <w:tblPr>
        <w:tblStyle w:val="ListTable3-Accent3"/>
        <w:tblW w:w="8928" w:type="dxa"/>
        <w:tblLook w:val="01E0" w:firstRow="1" w:lastRow="1" w:firstColumn="1" w:lastColumn="1" w:noHBand="0" w:noVBand="0"/>
        <w:tblCaption w:val="Proposed Research Dates"/>
      </w:tblPr>
      <w:tblGrid>
        <w:gridCol w:w="1008"/>
        <w:gridCol w:w="3420"/>
        <w:gridCol w:w="923"/>
        <w:gridCol w:w="3577"/>
      </w:tblGrid>
      <w:tr w:rsidR="00D97120" w:rsidRPr="00C77BFC" w:rsidTr="00B91A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928" w:type="dxa"/>
            <w:gridSpan w:val="4"/>
          </w:tcPr>
          <w:p w:rsidR="00D97120" w:rsidRPr="00B91ABB" w:rsidRDefault="00E05985" w:rsidP="00B91ABB">
            <w:pPr>
              <w:pStyle w:val="Heading2"/>
              <w:numPr>
                <w:ilvl w:val="0"/>
                <w:numId w:val="9"/>
              </w:numPr>
              <w:ind w:left="332"/>
              <w:outlineLvl w:val="1"/>
              <w:rPr>
                <w:rFonts w:cstheme="minorHAnsi"/>
              </w:rPr>
            </w:pPr>
            <w:r w:rsidRPr="00B91ABB">
              <w:t>P</w:t>
            </w:r>
            <w:r w:rsidR="00D97120" w:rsidRPr="00B91ABB">
              <w:t>ROPOSED RESEARCH DATES</w:t>
            </w:r>
            <w:r w:rsidRPr="00B91ABB">
              <w:rPr>
                <w:rFonts w:cstheme="minorHAnsi"/>
                <w:color w:val="FF0000"/>
              </w:rPr>
              <w:t>*</w:t>
            </w:r>
            <w:r w:rsidR="00415E70" w:rsidRPr="00B91ABB">
              <w:rPr>
                <w:rFonts w:cstheme="minorHAnsi"/>
              </w:rPr>
              <w:t xml:space="preserve"> </w:t>
            </w:r>
          </w:p>
        </w:tc>
      </w:tr>
      <w:tr w:rsidR="00D97120" w:rsidRPr="00C77BFC" w:rsidTr="00B91AB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008" w:type="dxa"/>
          </w:tcPr>
          <w:p w:rsidR="00D97120" w:rsidRPr="00D2362F" w:rsidRDefault="00D97120" w:rsidP="002D49FF">
            <w:pPr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>START</w:t>
            </w:r>
          </w:p>
          <w:p w:rsidR="00D97120" w:rsidRPr="00D2362F" w:rsidRDefault="00D97120" w:rsidP="002D49FF">
            <w:pPr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>DATE: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20" w:type="dxa"/>
          </w:tcPr>
          <w:p w:rsidR="00CF0880" w:rsidRPr="00D2362F" w:rsidRDefault="00CF0880" w:rsidP="00D63F8C">
            <w:pPr>
              <w:rPr>
                <w:rFonts w:cstheme="minorHAnsi"/>
                <w:b w:val="0"/>
                <w:sz w:val="22"/>
              </w:rPr>
            </w:pPr>
          </w:p>
        </w:tc>
        <w:tc>
          <w:tcPr>
            <w:tcW w:w="923" w:type="dxa"/>
          </w:tcPr>
          <w:p w:rsidR="00D97120" w:rsidRPr="00D2362F" w:rsidRDefault="00D97120" w:rsidP="002D49F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 xml:space="preserve">END </w:t>
            </w:r>
          </w:p>
          <w:p w:rsidR="00D97120" w:rsidRPr="00D2362F" w:rsidRDefault="00D97120" w:rsidP="002D49F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>DATE: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3577" w:type="dxa"/>
          </w:tcPr>
          <w:p w:rsidR="00CF0880" w:rsidRPr="00D2362F" w:rsidRDefault="000876EF" w:rsidP="008D7584">
            <w:pPr>
              <w:rPr>
                <w:rFonts w:cstheme="minorHAnsi"/>
                <w:b w:val="0"/>
                <w:sz w:val="18"/>
                <w:szCs w:val="20"/>
              </w:rPr>
            </w:pPr>
            <w:r w:rsidRPr="00D2362F">
              <w:rPr>
                <w:rFonts w:cstheme="minorHAnsi"/>
                <w:b w:val="0"/>
                <w:sz w:val="18"/>
                <w:szCs w:val="20"/>
              </w:rPr>
              <w:t xml:space="preserve">(no later than </w:t>
            </w:r>
            <w:r w:rsidR="00492C31">
              <w:rPr>
                <w:rFonts w:cstheme="minorHAnsi"/>
                <w:b w:val="0"/>
                <w:sz w:val="18"/>
                <w:szCs w:val="20"/>
              </w:rPr>
              <w:t>December</w:t>
            </w:r>
            <w:r w:rsidRPr="00D2362F">
              <w:rPr>
                <w:rFonts w:cstheme="minorHAnsi"/>
                <w:b w:val="0"/>
                <w:sz w:val="18"/>
                <w:szCs w:val="20"/>
              </w:rPr>
              <w:t xml:space="preserve"> </w:t>
            </w:r>
            <w:r w:rsidR="00492C31">
              <w:rPr>
                <w:rFonts w:cstheme="minorHAnsi"/>
                <w:b w:val="0"/>
                <w:sz w:val="18"/>
                <w:szCs w:val="20"/>
              </w:rPr>
              <w:t>31</w:t>
            </w:r>
            <w:r w:rsidR="00492C31" w:rsidRPr="00492C31">
              <w:rPr>
                <w:rFonts w:cstheme="minorHAnsi"/>
                <w:b w:val="0"/>
                <w:sz w:val="18"/>
                <w:szCs w:val="20"/>
                <w:vertAlign w:val="superscript"/>
              </w:rPr>
              <w:t>st</w:t>
            </w:r>
            <w:r w:rsidR="00492C31">
              <w:rPr>
                <w:rFonts w:cstheme="minorHAnsi"/>
                <w:b w:val="0"/>
                <w:sz w:val="18"/>
                <w:szCs w:val="20"/>
              </w:rPr>
              <w:t xml:space="preserve">, </w:t>
            </w:r>
            <w:r w:rsidR="008D7584" w:rsidRPr="00D2362F">
              <w:rPr>
                <w:rFonts w:cstheme="minorHAnsi"/>
                <w:b w:val="0"/>
                <w:sz w:val="18"/>
                <w:szCs w:val="20"/>
              </w:rPr>
              <w:t>2018</w:t>
            </w:r>
            <w:r w:rsidR="005B371B" w:rsidRPr="00D2362F">
              <w:rPr>
                <w:rFonts w:cstheme="minorHAnsi"/>
                <w:b w:val="0"/>
                <w:sz w:val="18"/>
                <w:szCs w:val="20"/>
              </w:rPr>
              <w:t>)</w:t>
            </w:r>
          </w:p>
        </w:tc>
      </w:tr>
    </w:tbl>
    <w:p w:rsidR="00D97120" w:rsidRPr="00C77BFC" w:rsidRDefault="00D97120" w:rsidP="00D97120">
      <w:pPr>
        <w:jc w:val="center"/>
        <w:rPr>
          <w:rFonts w:cstheme="minorHAnsi"/>
          <w:sz w:val="22"/>
        </w:rPr>
      </w:pPr>
    </w:p>
    <w:tbl>
      <w:tblPr>
        <w:tblStyle w:val="ListTable3-Accent3"/>
        <w:tblW w:w="8928" w:type="dxa"/>
        <w:tblLook w:val="01E0" w:firstRow="1" w:lastRow="1" w:firstColumn="1" w:lastColumn="1" w:noHBand="0" w:noVBand="0"/>
        <w:tblCaption w:val="Summary/ Abstract of the project"/>
      </w:tblPr>
      <w:tblGrid>
        <w:gridCol w:w="8928"/>
      </w:tblGrid>
      <w:tr w:rsidR="00D97120" w:rsidRPr="00C77BFC" w:rsidTr="00B91A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928" w:type="dxa"/>
          </w:tcPr>
          <w:p w:rsidR="00D97120" w:rsidRPr="00B91ABB" w:rsidRDefault="00E05985" w:rsidP="00B91ABB">
            <w:pPr>
              <w:pStyle w:val="ListParagraph"/>
              <w:numPr>
                <w:ilvl w:val="0"/>
                <w:numId w:val="9"/>
              </w:numPr>
              <w:ind w:left="332"/>
              <w:rPr>
                <w:rFonts w:cstheme="minorHAnsi"/>
                <w:sz w:val="22"/>
              </w:rPr>
            </w:pPr>
            <w:r w:rsidRPr="00B91ABB">
              <w:rPr>
                <w:rStyle w:val="Heading2Char"/>
              </w:rPr>
              <w:t>S</w:t>
            </w:r>
            <w:r w:rsidR="00D97120" w:rsidRPr="00B91ABB">
              <w:rPr>
                <w:rStyle w:val="Heading2Char"/>
              </w:rPr>
              <w:t>UMMARY/ABSTRACT OF RESEARCH PROJECT</w:t>
            </w:r>
            <w:r w:rsidRPr="00B91ABB">
              <w:rPr>
                <w:rFonts w:cstheme="minorHAnsi"/>
                <w:color w:val="FF0000"/>
                <w:sz w:val="22"/>
              </w:rPr>
              <w:t>*</w:t>
            </w:r>
            <w:r w:rsidR="00D97120" w:rsidRPr="00B91ABB">
              <w:rPr>
                <w:rFonts w:cstheme="minorHAnsi"/>
                <w:sz w:val="22"/>
              </w:rPr>
              <w:t xml:space="preserve"> (</w:t>
            </w:r>
            <w:r w:rsidR="00D97120" w:rsidRPr="00B91ABB">
              <w:rPr>
                <w:rFonts w:cstheme="minorHAnsi"/>
                <w:b w:val="0"/>
                <w:sz w:val="22"/>
              </w:rPr>
              <w:t>250 - 300 words</w:t>
            </w:r>
            <w:r w:rsidR="00D97120" w:rsidRPr="00B91ABB">
              <w:rPr>
                <w:rFonts w:cstheme="minorHAnsi"/>
                <w:sz w:val="22"/>
              </w:rPr>
              <w:t>)</w:t>
            </w:r>
          </w:p>
        </w:tc>
      </w:tr>
      <w:tr w:rsidR="00D97120" w:rsidRPr="00C77BFC" w:rsidTr="00B91AB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8928" w:type="dxa"/>
          </w:tcPr>
          <w:p w:rsidR="00D97120" w:rsidRPr="00C77BFC" w:rsidRDefault="00D97120" w:rsidP="002D49FF">
            <w:pPr>
              <w:rPr>
                <w:rFonts w:cstheme="minorHAnsi"/>
                <w:sz w:val="22"/>
              </w:rPr>
            </w:pPr>
          </w:p>
          <w:p w:rsidR="00D97120" w:rsidRPr="00C77BFC" w:rsidRDefault="00D97120" w:rsidP="002D49FF">
            <w:pPr>
              <w:rPr>
                <w:rFonts w:cstheme="minorHAnsi"/>
                <w:sz w:val="22"/>
              </w:rPr>
            </w:pPr>
          </w:p>
        </w:tc>
      </w:tr>
    </w:tbl>
    <w:p w:rsidR="00796E11" w:rsidRPr="00C77BFC" w:rsidRDefault="00796E11" w:rsidP="00D97120">
      <w:pPr>
        <w:jc w:val="center"/>
        <w:rPr>
          <w:rFonts w:cstheme="minorHAnsi"/>
          <w:sz w:val="22"/>
        </w:rPr>
      </w:pPr>
    </w:p>
    <w:tbl>
      <w:tblPr>
        <w:tblStyle w:val="ListTable3-Accent3"/>
        <w:tblW w:w="8928" w:type="dxa"/>
        <w:tblLook w:val="01E0" w:firstRow="1" w:lastRow="1" w:firstColumn="1" w:lastColumn="1" w:noHBand="0" w:noVBand="0"/>
        <w:tblCaption w:val="Background"/>
      </w:tblPr>
      <w:tblGrid>
        <w:gridCol w:w="8928"/>
      </w:tblGrid>
      <w:tr w:rsidR="00176101" w:rsidRPr="00C77BFC" w:rsidTr="00D236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928" w:type="dxa"/>
          </w:tcPr>
          <w:p w:rsidR="00176101" w:rsidRPr="00B91ABB" w:rsidRDefault="00E05985" w:rsidP="00B91ABB">
            <w:pPr>
              <w:pStyle w:val="Heading2"/>
              <w:numPr>
                <w:ilvl w:val="0"/>
                <w:numId w:val="9"/>
              </w:numPr>
              <w:ind w:left="422"/>
              <w:outlineLvl w:val="1"/>
            </w:pPr>
            <w:r w:rsidRPr="00B91ABB">
              <w:t>B</w:t>
            </w:r>
            <w:r w:rsidR="00176101" w:rsidRPr="00B91ABB">
              <w:t>ACKGROUND</w:t>
            </w:r>
            <w:r w:rsidRPr="00B91ABB">
              <w:t xml:space="preserve"> </w:t>
            </w:r>
            <w:r w:rsidRPr="00B91ABB">
              <w:rPr>
                <w:color w:val="FF0000"/>
              </w:rPr>
              <w:t>*</w:t>
            </w:r>
            <w:r w:rsidR="00C77BFC" w:rsidRPr="00B91ABB">
              <w:t xml:space="preserve"> </w:t>
            </w:r>
            <w:r w:rsidR="00176101" w:rsidRPr="00B91ABB">
              <w:t>(</w:t>
            </w:r>
            <w:r w:rsidR="00176101" w:rsidRPr="00B91ABB">
              <w:rPr>
                <w:b w:val="0"/>
              </w:rPr>
              <w:t>300 words</w:t>
            </w:r>
            <w:r w:rsidR="00176101" w:rsidRPr="00B91ABB">
              <w:t xml:space="preserve">) </w:t>
            </w:r>
          </w:p>
        </w:tc>
      </w:tr>
      <w:tr w:rsidR="00176101" w:rsidRPr="00C77BFC" w:rsidTr="00B91AB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8928" w:type="dxa"/>
          </w:tcPr>
          <w:p w:rsidR="00176101" w:rsidRPr="00D2362F" w:rsidRDefault="00176101" w:rsidP="00C14DCB">
            <w:pPr>
              <w:rPr>
                <w:rFonts w:cstheme="minorHAnsi"/>
                <w:b w:val="0"/>
                <w:sz w:val="18"/>
                <w:szCs w:val="20"/>
              </w:rPr>
            </w:pPr>
            <w:r w:rsidRPr="00D2362F">
              <w:rPr>
                <w:rFonts w:cstheme="minorHAnsi"/>
                <w:b w:val="0"/>
                <w:sz w:val="16"/>
                <w:szCs w:val="18"/>
              </w:rPr>
              <w:t>Context, current state, problem or need addressed</w:t>
            </w:r>
          </w:p>
          <w:p w:rsidR="00176101" w:rsidRPr="00C77BFC" w:rsidRDefault="00176101" w:rsidP="00C14DCB">
            <w:pPr>
              <w:rPr>
                <w:rFonts w:cstheme="minorHAnsi"/>
                <w:sz w:val="22"/>
              </w:rPr>
            </w:pPr>
          </w:p>
          <w:p w:rsidR="00176101" w:rsidRPr="00C77BFC" w:rsidRDefault="00176101" w:rsidP="00C14DCB">
            <w:pPr>
              <w:rPr>
                <w:rFonts w:cstheme="minorHAnsi"/>
                <w:sz w:val="22"/>
              </w:rPr>
            </w:pPr>
          </w:p>
        </w:tc>
      </w:tr>
    </w:tbl>
    <w:p w:rsidR="00176101" w:rsidRPr="00C77BFC" w:rsidRDefault="00176101" w:rsidP="00D97120">
      <w:pPr>
        <w:jc w:val="center"/>
        <w:rPr>
          <w:rFonts w:cstheme="minorHAnsi"/>
          <w:sz w:val="22"/>
        </w:rPr>
      </w:pPr>
    </w:p>
    <w:tbl>
      <w:tblPr>
        <w:tblStyle w:val="ListTable3-Accent3"/>
        <w:tblW w:w="8928" w:type="dxa"/>
        <w:tblLook w:val="01E0" w:firstRow="1" w:lastRow="1" w:firstColumn="1" w:lastColumn="1" w:noHBand="0" w:noVBand="0"/>
        <w:tblCaption w:val="Project/Research Methodology"/>
      </w:tblPr>
      <w:tblGrid>
        <w:gridCol w:w="8928"/>
      </w:tblGrid>
      <w:tr w:rsidR="00D97120" w:rsidRPr="00C77BFC" w:rsidTr="00EE20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928" w:type="dxa"/>
          </w:tcPr>
          <w:p w:rsidR="00D97120" w:rsidRPr="00B91ABB" w:rsidRDefault="00E05985" w:rsidP="00B91ABB">
            <w:pPr>
              <w:pStyle w:val="Heading2"/>
              <w:numPr>
                <w:ilvl w:val="0"/>
                <w:numId w:val="9"/>
              </w:numPr>
              <w:ind w:left="332"/>
              <w:outlineLvl w:val="1"/>
              <w:rPr>
                <w:rFonts w:cstheme="minorHAnsi"/>
              </w:rPr>
            </w:pPr>
            <w:r w:rsidRPr="00B91ABB">
              <w:t>P</w:t>
            </w:r>
            <w:r w:rsidR="00D97120" w:rsidRPr="00B91ABB">
              <w:t>ROJECT/RESEARCH METHODOLOGY</w:t>
            </w:r>
            <w:r w:rsidRPr="00B91ABB">
              <w:rPr>
                <w:rFonts w:cstheme="minorHAnsi"/>
              </w:rPr>
              <w:t xml:space="preserve"> </w:t>
            </w:r>
            <w:r w:rsidRPr="00B91ABB">
              <w:rPr>
                <w:rFonts w:cstheme="minorHAnsi"/>
                <w:color w:val="FF0000"/>
              </w:rPr>
              <w:t>*</w:t>
            </w:r>
            <w:r w:rsidR="00C77BFC" w:rsidRPr="00B91ABB">
              <w:rPr>
                <w:rFonts w:cstheme="minorHAnsi"/>
              </w:rPr>
              <w:t xml:space="preserve"> </w:t>
            </w:r>
            <w:r w:rsidR="00D97120" w:rsidRPr="00B91ABB">
              <w:rPr>
                <w:rFonts w:cstheme="minorHAnsi"/>
              </w:rPr>
              <w:t>(</w:t>
            </w:r>
            <w:r w:rsidR="00D97120" w:rsidRPr="00B91ABB">
              <w:rPr>
                <w:rFonts w:cstheme="minorHAnsi"/>
                <w:b w:val="0"/>
              </w:rPr>
              <w:t xml:space="preserve">250 </w:t>
            </w:r>
            <w:r w:rsidR="00C31D81" w:rsidRPr="00B91ABB">
              <w:rPr>
                <w:rFonts w:cstheme="minorHAnsi"/>
                <w:b w:val="0"/>
              </w:rPr>
              <w:t>–</w:t>
            </w:r>
            <w:r w:rsidR="00D97120" w:rsidRPr="00B91ABB">
              <w:rPr>
                <w:rFonts w:cstheme="minorHAnsi"/>
                <w:b w:val="0"/>
              </w:rPr>
              <w:t xml:space="preserve"> 300 words</w:t>
            </w:r>
            <w:r w:rsidR="00D97120" w:rsidRPr="00B91ABB">
              <w:rPr>
                <w:rFonts w:cstheme="minorHAnsi"/>
              </w:rPr>
              <w:t>)</w:t>
            </w:r>
          </w:p>
        </w:tc>
      </w:tr>
      <w:tr w:rsidR="00D97120" w:rsidRPr="00C77BFC" w:rsidTr="00EE203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8928" w:type="dxa"/>
          </w:tcPr>
          <w:p w:rsidR="00D97120" w:rsidRPr="00D2362F" w:rsidRDefault="00C031A8" w:rsidP="002D49FF">
            <w:pPr>
              <w:rPr>
                <w:rFonts w:cstheme="minorHAnsi"/>
                <w:b w:val="0"/>
                <w:sz w:val="18"/>
                <w:szCs w:val="20"/>
              </w:rPr>
            </w:pPr>
            <w:r w:rsidRPr="00D2362F">
              <w:rPr>
                <w:rFonts w:cstheme="minorHAnsi"/>
                <w:b w:val="0"/>
                <w:sz w:val="16"/>
                <w:szCs w:val="18"/>
              </w:rPr>
              <w:t>Please outline your methodology (e.g. qualitative, quantitative). Provide references where appropriate.</w:t>
            </w:r>
            <w:r w:rsidRPr="00D2362F">
              <w:rPr>
                <w:rFonts w:cstheme="minorHAnsi"/>
                <w:b w:val="0"/>
                <w:sz w:val="22"/>
              </w:rPr>
              <w:t xml:space="preserve"> </w:t>
            </w:r>
            <w:r w:rsidR="00C31D81" w:rsidRPr="00D2362F">
              <w:rPr>
                <w:rFonts w:cstheme="minorHAnsi"/>
                <w:b w:val="0"/>
                <w:sz w:val="18"/>
                <w:szCs w:val="20"/>
              </w:rPr>
              <w:t xml:space="preserve">The Research office strongly recommends discussing your methodology with our office in advance of submitting this proposal. </w:t>
            </w:r>
          </w:p>
          <w:p w:rsidR="00D97120" w:rsidRPr="00C77BFC" w:rsidRDefault="00D97120" w:rsidP="002D49FF">
            <w:pPr>
              <w:rPr>
                <w:rFonts w:cstheme="minorHAnsi"/>
                <w:sz w:val="22"/>
              </w:rPr>
            </w:pPr>
          </w:p>
          <w:p w:rsidR="00D97120" w:rsidRPr="00C77BFC" w:rsidRDefault="00D97120" w:rsidP="00C031A8">
            <w:pPr>
              <w:rPr>
                <w:rFonts w:cstheme="minorHAnsi"/>
                <w:sz w:val="22"/>
              </w:rPr>
            </w:pPr>
          </w:p>
        </w:tc>
      </w:tr>
    </w:tbl>
    <w:p w:rsidR="00D97120" w:rsidRPr="00C77BFC" w:rsidRDefault="00D97120" w:rsidP="00D97120">
      <w:pPr>
        <w:jc w:val="center"/>
        <w:rPr>
          <w:rFonts w:cstheme="minorHAnsi"/>
          <w:sz w:val="22"/>
        </w:rPr>
      </w:pPr>
    </w:p>
    <w:tbl>
      <w:tblPr>
        <w:tblStyle w:val="ListTable3-Accent3"/>
        <w:tblW w:w="8928" w:type="dxa"/>
        <w:tblLook w:val="01E0" w:firstRow="1" w:lastRow="1" w:firstColumn="1" w:lastColumn="1" w:noHBand="0" w:noVBand="0"/>
        <w:tblCaption w:val="Workplan, Deliverables, Timeliness"/>
      </w:tblPr>
      <w:tblGrid>
        <w:gridCol w:w="2214"/>
        <w:gridCol w:w="2214"/>
        <w:gridCol w:w="2214"/>
        <w:gridCol w:w="2286"/>
      </w:tblGrid>
      <w:tr w:rsidR="00D97120" w:rsidRPr="00C77BFC" w:rsidTr="00EE20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928" w:type="dxa"/>
            <w:gridSpan w:val="4"/>
          </w:tcPr>
          <w:p w:rsidR="00D97120" w:rsidRPr="00B91ABB" w:rsidRDefault="00D97120" w:rsidP="00B91ABB">
            <w:pPr>
              <w:pStyle w:val="Heading2"/>
              <w:numPr>
                <w:ilvl w:val="0"/>
                <w:numId w:val="9"/>
              </w:numPr>
              <w:ind w:left="422"/>
              <w:outlineLvl w:val="1"/>
              <w:rPr>
                <w:rFonts w:cstheme="minorHAnsi"/>
              </w:rPr>
            </w:pPr>
            <w:r w:rsidRPr="00B91ABB">
              <w:t xml:space="preserve">WORKPLAN, DELIVERABLES, TIMELINES </w:t>
            </w:r>
            <w:r w:rsidR="00E05985" w:rsidRPr="00B91ABB">
              <w:rPr>
                <w:rFonts w:cstheme="minorHAnsi"/>
                <w:color w:val="FF0000"/>
              </w:rPr>
              <w:t>*</w:t>
            </w:r>
          </w:p>
          <w:p w:rsidR="00D97120" w:rsidRPr="00C77BFC" w:rsidRDefault="00D97120" w:rsidP="00D97120">
            <w:pPr>
              <w:rPr>
                <w:rFonts w:cstheme="minorHAnsi"/>
                <w:sz w:val="18"/>
                <w:szCs w:val="20"/>
              </w:rPr>
            </w:pPr>
            <w:r w:rsidRPr="00C77BFC">
              <w:rPr>
                <w:rFonts w:cstheme="minorHAnsi"/>
                <w:sz w:val="18"/>
                <w:szCs w:val="20"/>
              </w:rPr>
              <w:t xml:space="preserve">Please provide a </w:t>
            </w:r>
            <w:r w:rsidRPr="00C77BFC">
              <w:rPr>
                <w:rFonts w:cstheme="minorHAnsi"/>
                <w:b w:val="0"/>
                <w:sz w:val="18"/>
                <w:szCs w:val="20"/>
              </w:rPr>
              <w:t xml:space="preserve">detailed </w:t>
            </w:r>
            <w:r w:rsidRPr="00C77BFC">
              <w:rPr>
                <w:rFonts w:cstheme="minorHAnsi"/>
                <w:sz w:val="18"/>
                <w:szCs w:val="20"/>
              </w:rPr>
              <w:t>work</w:t>
            </w:r>
            <w:r w:rsidR="007D31A9" w:rsidRPr="00C77BFC">
              <w:rPr>
                <w:rFonts w:cstheme="minorHAnsi"/>
                <w:sz w:val="18"/>
                <w:szCs w:val="20"/>
              </w:rPr>
              <w:t>-</w:t>
            </w:r>
            <w:r w:rsidRPr="00C77BFC">
              <w:rPr>
                <w:rFonts w:cstheme="minorHAnsi"/>
                <w:sz w:val="18"/>
                <w:szCs w:val="20"/>
              </w:rPr>
              <w:t>plan, including d</w:t>
            </w:r>
            <w:r w:rsidR="007D31A9" w:rsidRPr="00C77BFC">
              <w:rPr>
                <w:rFonts w:cstheme="minorHAnsi"/>
                <w:sz w:val="18"/>
                <w:szCs w:val="20"/>
              </w:rPr>
              <w:t>a</w:t>
            </w:r>
            <w:r w:rsidRPr="00C77BFC">
              <w:rPr>
                <w:rFonts w:cstheme="minorHAnsi"/>
                <w:sz w:val="18"/>
                <w:szCs w:val="20"/>
              </w:rPr>
              <w:t>tes, activities, personnel required, and deliverables and/or end results.</w:t>
            </w:r>
          </w:p>
          <w:p w:rsidR="00674D7E" w:rsidRPr="00C77BFC" w:rsidRDefault="00674D7E" w:rsidP="00C64FA1">
            <w:pPr>
              <w:rPr>
                <w:rFonts w:cstheme="minorHAnsi"/>
                <w:sz w:val="18"/>
                <w:szCs w:val="20"/>
              </w:rPr>
            </w:pPr>
            <w:r w:rsidRPr="00C77BFC">
              <w:rPr>
                <w:rFonts w:cstheme="minorHAnsi"/>
                <w:sz w:val="18"/>
                <w:szCs w:val="20"/>
              </w:rPr>
              <w:t xml:space="preserve">You will be required to submit </w:t>
            </w:r>
            <w:r w:rsidR="00C64FA1" w:rsidRPr="00C77BFC">
              <w:rPr>
                <w:rFonts w:cstheme="minorHAnsi"/>
                <w:sz w:val="18"/>
                <w:szCs w:val="20"/>
              </w:rPr>
              <w:t xml:space="preserve">regular </w:t>
            </w:r>
            <w:r w:rsidRPr="00C77BFC">
              <w:rPr>
                <w:rFonts w:cstheme="minorHAnsi"/>
                <w:sz w:val="18"/>
                <w:szCs w:val="20"/>
              </w:rPr>
              <w:t xml:space="preserve">status reports to the </w:t>
            </w:r>
            <w:r w:rsidR="00AB1114" w:rsidRPr="00C77BFC">
              <w:rPr>
                <w:rFonts w:cstheme="minorHAnsi"/>
                <w:sz w:val="18"/>
                <w:szCs w:val="20"/>
              </w:rPr>
              <w:t>Research office</w:t>
            </w:r>
            <w:r w:rsidR="00C64FA1" w:rsidRPr="00C77BFC">
              <w:rPr>
                <w:rFonts w:cstheme="minorHAnsi"/>
                <w:sz w:val="18"/>
                <w:szCs w:val="20"/>
              </w:rPr>
              <w:t>. The</w:t>
            </w:r>
            <w:r w:rsidR="00A6065E" w:rsidRPr="00C77BFC">
              <w:rPr>
                <w:rFonts w:cstheme="minorHAnsi"/>
                <w:sz w:val="18"/>
                <w:szCs w:val="20"/>
              </w:rPr>
              <w:t xml:space="preserve"> reports will be based on this work</w:t>
            </w:r>
            <w:r w:rsidR="00651679" w:rsidRPr="00C77BFC">
              <w:rPr>
                <w:rFonts w:cstheme="minorHAnsi"/>
                <w:sz w:val="18"/>
                <w:szCs w:val="20"/>
              </w:rPr>
              <w:t xml:space="preserve"> </w:t>
            </w:r>
            <w:r w:rsidR="00A6065E" w:rsidRPr="00C77BFC">
              <w:rPr>
                <w:rFonts w:cstheme="minorHAnsi"/>
                <w:sz w:val="18"/>
                <w:szCs w:val="20"/>
              </w:rPr>
              <w:t xml:space="preserve">plan. </w:t>
            </w:r>
          </w:p>
        </w:tc>
      </w:tr>
      <w:tr w:rsidR="00155607" w:rsidRPr="00C77BFC" w:rsidTr="00EE20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</w:tcPr>
          <w:p w:rsidR="00155607" w:rsidRPr="00D2362F" w:rsidRDefault="00CD1F89" w:rsidP="002D49FF">
            <w:pPr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>DUE DATE OR DATE RANG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14" w:type="dxa"/>
          </w:tcPr>
          <w:p w:rsidR="00155607" w:rsidRPr="00D2362F" w:rsidRDefault="00155607" w:rsidP="002D49FF">
            <w:pPr>
              <w:rPr>
                <w:rFonts w:cstheme="minorHAnsi"/>
                <w:sz w:val="22"/>
              </w:rPr>
            </w:pPr>
            <w:r w:rsidRPr="00D2362F">
              <w:rPr>
                <w:rFonts w:cstheme="minorHAnsi"/>
                <w:sz w:val="22"/>
              </w:rPr>
              <w:t>ACTIVITY</w:t>
            </w:r>
            <w:r w:rsidR="002707EC" w:rsidRPr="00D2362F">
              <w:rPr>
                <w:rFonts w:cstheme="minorHAnsi"/>
                <w:sz w:val="22"/>
              </w:rPr>
              <w:t xml:space="preserve"> </w:t>
            </w:r>
          </w:p>
        </w:tc>
        <w:tc>
          <w:tcPr>
            <w:tcW w:w="2214" w:type="dxa"/>
          </w:tcPr>
          <w:p w:rsidR="00731026" w:rsidRPr="00D2362F" w:rsidRDefault="00155607" w:rsidP="002D49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</w:rPr>
            </w:pPr>
            <w:r w:rsidRPr="00D2362F">
              <w:rPr>
                <w:rFonts w:cstheme="minorHAnsi"/>
                <w:sz w:val="22"/>
              </w:rPr>
              <w:t>PERSONNEL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286" w:type="dxa"/>
          </w:tcPr>
          <w:p w:rsidR="00155607" w:rsidRPr="00D2362F" w:rsidRDefault="00155607" w:rsidP="002D49FF">
            <w:pPr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>DELIVERABLE</w:t>
            </w:r>
            <w:r w:rsidR="00A6065E" w:rsidRPr="00D2362F">
              <w:rPr>
                <w:rFonts w:cstheme="minorHAnsi"/>
                <w:b w:val="0"/>
                <w:sz w:val="22"/>
              </w:rPr>
              <w:t xml:space="preserve"> / OUTCOME</w:t>
            </w:r>
            <w:r w:rsidR="002707EC" w:rsidRPr="00D2362F">
              <w:rPr>
                <w:rFonts w:cstheme="minorHAnsi"/>
                <w:b w:val="0"/>
                <w:sz w:val="22"/>
              </w:rPr>
              <w:t xml:space="preserve"> </w:t>
            </w:r>
          </w:p>
        </w:tc>
      </w:tr>
      <w:tr w:rsidR="00155607" w:rsidRPr="00C77BFC" w:rsidTr="00EE20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</w:tcPr>
          <w:p w:rsidR="00155607" w:rsidRPr="00D2362F" w:rsidRDefault="00CD1F89" w:rsidP="008D7584">
            <w:pPr>
              <w:rPr>
                <w:rFonts w:cstheme="minorHAnsi"/>
                <w:b w:val="0"/>
                <w:sz w:val="16"/>
                <w:szCs w:val="18"/>
              </w:rPr>
            </w:pPr>
            <w:r w:rsidRPr="00D2362F">
              <w:rPr>
                <w:rFonts w:cstheme="minorHAnsi"/>
                <w:b w:val="0"/>
                <w:sz w:val="16"/>
                <w:szCs w:val="18"/>
              </w:rPr>
              <w:t xml:space="preserve">e.g. </w:t>
            </w:r>
            <w:r w:rsidR="008D7584" w:rsidRPr="00D2362F">
              <w:rPr>
                <w:rFonts w:cstheme="minorHAnsi"/>
                <w:b w:val="0"/>
                <w:sz w:val="16"/>
                <w:szCs w:val="18"/>
              </w:rPr>
              <w:t>Dec</w:t>
            </w:r>
            <w:r w:rsidRPr="00D2362F">
              <w:rPr>
                <w:rFonts w:cstheme="minorHAnsi"/>
                <w:b w:val="0"/>
                <w:sz w:val="16"/>
                <w:szCs w:val="18"/>
              </w:rPr>
              <w:t xml:space="preserve"> 1-15,</w:t>
            </w:r>
            <w:r w:rsidR="008D7584" w:rsidRPr="00D2362F">
              <w:rPr>
                <w:rFonts w:cstheme="minorHAnsi"/>
                <w:b w:val="0"/>
                <w:sz w:val="16"/>
                <w:szCs w:val="18"/>
              </w:rPr>
              <w:t>201</w:t>
            </w:r>
            <w:r w:rsidR="002D0173">
              <w:rPr>
                <w:rFonts w:cstheme="minorHAnsi"/>
                <w:b w:val="0"/>
                <w:sz w:val="16"/>
                <w:szCs w:val="18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14" w:type="dxa"/>
          </w:tcPr>
          <w:p w:rsidR="00155607" w:rsidRPr="00D2362F" w:rsidRDefault="00CD1F89" w:rsidP="002D49FF">
            <w:pPr>
              <w:rPr>
                <w:rFonts w:cstheme="minorHAnsi"/>
                <w:sz w:val="16"/>
                <w:szCs w:val="18"/>
              </w:rPr>
            </w:pPr>
            <w:r w:rsidRPr="00D2362F">
              <w:rPr>
                <w:rFonts w:cstheme="minorHAnsi"/>
                <w:sz w:val="16"/>
                <w:szCs w:val="18"/>
              </w:rPr>
              <w:t>Develop an on-line survey for students and faculty</w:t>
            </w:r>
          </w:p>
        </w:tc>
        <w:tc>
          <w:tcPr>
            <w:tcW w:w="2214" w:type="dxa"/>
          </w:tcPr>
          <w:p w:rsidR="00155607" w:rsidRPr="00D2362F" w:rsidRDefault="00CD1F89" w:rsidP="002D49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8"/>
              </w:rPr>
            </w:pPr>
            <w:r w:rsidRPr="00D2362F">
              <w:rPr>
                <w:rFonts w:cstheme="minorHAnsi"/>
                <w:sz w:val="16"/>
                <w:szCs w:val="18"/>
              </w:rPr>
              <w:t>Student RA</w:t>
            </w:r>
          </w:p>
          <w:p w:rsidR="00CD1F89" w:rsidRPr="00D2362F" w:rsidRDefault="00CD1F89" w:rsidP="002D49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8"/>
              </w:rPr>
            </w:pPr>
            <w:r w:rsidRPr="00D2362F">
              <w:rPr>
                <w:rFonts w:cstheme="minorHAnsi"/>
                <w:sz w:val="16"/>
                <w:szCs w:val="18"/>
              </w:rPr>
              <w:t>P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286" w:type="dxa"/>
          </w:tcPr>
          <w:p w:rsidR="00155607" w:rsidRPr="00D2362F" w:rsidRDefault="00CD1F89" w:rsidP="002D49FF">
            <w:pPr>
              <w:rPr>
                <w:rFonts w:cstheme="minorHAnsi"/>
                <w:b w:val="0"/>
                <w:sz w:val="16"/>
                <w:szCs w:val="18"/>
              </w:rPr>
            </w:pPr>
            <w:r w:rsidRPr="00D2362F">
              <w:rPr>
                <w:rFonts w:cstheme="minorHAnsi"/>
                <w:b w:val="0"/>
                <w:sz w:val="16"/>
                <w:szCs w:val="18"/>
              </w:rPr>
              <w:t>On-line survey</w:t>
            </w:r>
          </w:p>
        </w:tc>
      </w:tr>
      <w:tr w:rsidR="00454EF2" w:rsidRPr="00C77BFC" w:rsidTr="00EE20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</w:tcPr>
          <w:p w:rsidR="00454EF2" w:rsidRPr="00C77BFC" w:rsidRDefault="00454EF2" w:rsidP="002D49FF">
            <w:pPr>
              <w:rPr>
                <w:rFonts w:cstheme="minorHAnsi"/>
                <w:sz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14" w:type="dxa"/>
          </w:tcPr>
          <w:p w:rsidR="00454EF2" w:rsidRPr="00C77BFC" w:rsidRDefault="00454EF2" w:rsidP="002D49FF">
            <w:pPr>
              <w:rPr>
                <w:rFonts w:cstheme="minorHAnsi"/>
                <w:sz w:val="22"/>
              </w:rPr>
            </w:pPr>
          </w:p>
        </w:tc>
        <w:tc>
          <w:tcPr>
            <w:tcW w:w="2214" w:type="dxa"/>
          </w:tcPr>
          <w:p w:rsidR="00454EF2" w:rsidRPr="00C77BFC" w:rsidRDefault="00454EF2" w:rsidP="002D49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286" w:type="dxa"/>
          </w:tcPr>
          <w:p w:rsidR="00454EF2" w:rsidRPr="00C77BFC" w:rsidRDefault="00454EF2" w:rsidP="002D49FF">
            <w:pPr>
              <w:rPr>
                <w:rFonts w:cstheme="minorHAnsi"/>
                <w:sz w:val="22"/>
              </w:rPr>
            </w:pPr>
          </w:p>
        </w:tc>
      </w:tr>
      <w:tr w:rsidR="00454EF2" w:rsidRPr="00C77BFC" w:rsidTr="00EE203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214" w:type="dxa"/>
          </w:tcPr>
          <w:p w:rsidR="00454EF2" w:rsidRPr="00C77BFC" w:rsidRDefault="00454EF2" w:rsidP="002D49FF">
            <w:pPr>
              <w:rPr>
                <w:rFonts w:cstheme="minorHAnsi"/>
                <w:sz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14" w:type="dxa"/>
          </w:tcPr>
          <w:p w:rsidR="00454EF2" w:rsidRPr="00C77BFC" w:rsidRDefault="00454EF2" w:rsidP="002D49FF">
            <w:pPr>
              <w:rPr>
                <w:rFonts w:cstheme="minorHAnsi"/>
                <w:sz w:val="22"/>
              </w:rPr>
            </w:pPr>
          </w:p>
        </w:tc>
        <w:tc>
          <w:tcPr>
            <w:tcW w:w="2214" w:type="dxa"/>
          </w:tcPr>
          <w:p w:rsidR="00454EF2" w:rsidRPr="00C77BFC" w:rsidRDefault="00454EF2" w:rsidP="002D49F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</w:rPr>
            </w:pP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2286" w:type="dxa"/>
          </w:tcPr>
          <w:p w:rsidR="00454EF2" w:rsidRPr="00C77BFC" w:rsidRDefault="00454EF2" w:rsidP="002D49FF">
            <w:pPr>
              <w:rPr>
                <w:rFonts w:cstheme="minorHAnsi"/>
                <w:sz w:val="22"/>
              </w:rPr>
            </w:pPr>
          </w:p>
        </w:tc>
      </w:tr>
    </w:tbl>
    <w:p w:rsidR="00D97120" w:rsidRPr="00C77BFC" w:rsidRDefault="00D97120" w:rsidP="00D97120">
      <w:pPr>
        <w:jc w:val="center"/>
        <w:rPr>
          <w:rFonts w:cstheme="minorHAnsi"/>
          <w:sz w:val="22"/>
        </w:rPr>
      </w:pPr>
    </w:p>
    <w:tbl>
      <w:tblPr>
        <w:tblStyle w:val="ListTable3-Accent3"/>
        <w:tblW w:w="8928" w:type="dxa"/>
        <w:tblLook w:val="01E0" w:firstRow="1" w:lastRow="1" w:firstColumn="1" w:lastColumn="1" w:noHBand="0" w:noVBand="0"/>
        <w:tblCaption w:val="Risks"/>
      </w:tblPr>
      <w:tblGrid>
        <w:gridCol w:w="2214"/>
        <w:gridCol w:w="2214"/>
        <w:gridCol w:w="2214"/>
        <w:gridCol w:w="2286"/>
      </w:tblGrid>
      <w:tr w:rsidR="0099547F" w:rsidRPr="00C77BFC" w:rsidTr="00EE20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928" w:type="dxa"/>
            <w:gridSpan w:val="4"/>
          </w:tcPr>
          <w:p w:rsidR="0099547F" w:rsidRPr="00B91ABB" w:rsidRDefault="0099547F" w:rsidP="00B91ABB">
            <w:pPr>
              <w:pStyle w:val="Heading2"/>
              <w:numPr>
                <w:ilvl w:val="0"/>
                <w:numId w:val="9"/>
              </w:numPr>
              <w:ind w:left="332"/>
              <w:outlineLvl w:val="1"/>
              <w:rPr>
                <w:rFonts w:cstheme="minorHAnsi"/>
              </w:rPr>
            </w:pPr>
            <w:r w:rsidRPr="00B91ABB">
              <w:t>RISK</w:t>
            </w:r>
            <w:r w:rsidR="00E05985" w:rsidRPr="00B91ABB">
              <w:rPr>
                <w:rFonts w:cstheme="minorHAnsi"/>
              </w:rPr>
              <w:t xml:space="preserve"> </w:t>
            </w:r>
            <w:r w:rsidR="00E05985" w:rsidRPr="00B91ABB">
              <w:rPr>
                <w:rFonts w:cstheme="minorHAnsi"/>
                <w:color w:val="FF0000"/>
              </w:rPr>
              <w:t>*</w:t>
            </w:r>
          </w:p>
          <w:p w:rsidR="0099547F" w:rsidRPr="00C77BFC" w:rsidRDefault="0099547F" w:rsidP="001F0802">
            <w:pPr>
              <w:rPr>
                <w:rFonts w:cstheme="minorHAnsi"/>
                <w:sz w:val="18"/>
                <w:szCs w:val="20"/>
              </w:rPr>
            </w:pPr>
            <w:r w:rsidRPr="00C77BFC">
              <w:rPr>
                <w:rFonts w:cstheme="minorHAnsi"/>
                <w:sz w:val="18"/>
                <w:szCs w:val="20"/>
              </w:rPr>
              <w:t xml:space="preserve">Identify any potential or actual risks </w:t>
            </w:r>
            <w:r w:rsidR="008F6508" w:rsidRPr="00C77BFC">
              <w:rPr>
                <w:rFonts w:cstheme="minorHAnsi"/>
                <w:sz w:val="18"/>
                <w:szCs w:val="20"/>
              </w:rPr>
              <w:t xml:space="preserve">for the project </w:t>
            </w:r>
            <w:r w:rsidRPr="00C77BFC">
              <w:rPr>
                <w:rFonts w:cstheme="minorHAnsi"/>
                <w:sz w:val="18"/>
                <w:szCs w:val="20"/>
              </w:rPr>
              <w:t>and how you will address them</w:t>
            </w:r>
            <w:r w:rsidR="00416BB2" w:rsidRPr="00C77BFC">
              <w:rPr>
                <w:rFonts w:cstheme="minorHAnsi"/>
                <w:sz w:val="18"/>
                <w:szCs w:val="20"/>
              </w:rPr>
              <w:t>.</w:t>
            </w:r>
            <w:r w:rsidR="008F6508" w:rsidRPr="00C77BFC">
              <w:rPr>
                <w:rFonts w:cstheme="minorHAnsi"/>
                <w:sz w:val="18"/>
                <w:szCs w:val="20"/>
              </w:rPr>
              <w:t xml:space="preserve"> </w:t>
            </w:r>
            <w:r w:rsidR="00416BB2" w:rsidRPr="00C77BFC">
              <w:rPr>
                <w:rFonts w:cstheme="minorHAnsi"/>
                <w:sz w:val="18"/>
                <w:szCs w:val="20"/>
              </w:rPr>
              <w:t>E.g. unsecured funds</w:t>
            </w:r>
            <w:r w:rsidR="002707EC" w:rsidRPr="00C77BFC">
              <w:rPr>
                <w:rFonts w:cstheme="minorHAnsi"/>
                <w:sz w:val="18"/>
                <w:szCs w:val="20"/>
              </w:rPr>
              <w:t>, personnel changes, insufficient number of survey respondents.</w:t>
            </w:r>
          </w:p>
        </w:tc>
      </w:tr>
      <w:tr w:rsidR="0099547F" w:rsidRPr="00C77BFC" w:rsidTr="00EE20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</w:tcPr>
          <w:p w:rsidR="0099547F" w:rsidRPr="00D2362F" w:rsidRDefault="0099547F" w:rsidP="0099547F">
            <w:pPr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>RISK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14" w:type="dxa"/>
          </w:tcPr>
          <w:p w:rsidR="0099547F" w:rsidRPr="00D2362F" w:rsidRDefault="0099547F" w:rsidP="001F0802">
            <w:pPr>
              <w:rPr>
                <w:rFonts w:cstheme="minorHAnsi"/>
                <w:sz w:val="22"/>
              </w:rPr>
            </w:pPr>
            <w:r w:rsidRPr="00D2362F">
              <w:rPr>
                <w:rFonts w:cstheme="minorHAnsi"/>
                <w:sz w:val="22"/>
              </w:rPr>
              <w:t>SEVERITY</w:t>
            </w:r>
          </w:p>
          <w:p w:rsidR="0099547F" w:rsidRPr="00D2362F" w:rsidRDefault="0099547F" w:rsidP="001F0802">
            <w:pPr>
              <w:rPr>
                <w:rFonts w:cstheme="minorHAnsi"/>
                <w:sz w:val="22"/>
              </w:rPr>
            </w:pPr>
            <w:r w:rsidRPr="00D2362F">
              <w:rPr>
                <w:rFonts w:cstheme="minorHAnsi"/>
                <w:sz w:val="22"/>
              </w:rPr>
              <w:t>(H/M/L)</w:t>
            </w:r>
          </w:p>
        </w:tc>
        <w:tc>
          <w:tcPr>
            <w:tcW w:w="2214" w:type="dxa"/>
          </w:tcPr>
          <w:p w:rsidR="0099547F" w:rsidRPr="00D2362F" w:rsidRDefault="0099547F" w:rsidP="001F08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</w:rPr>
            </w:pPr>
            <w:r w:rsidRPr="00D2362F">
              <w:rPr>
                <w:rFonts w:cstheme="minorHAnsi"/>
                <w:sz w:val="22"/>
              </w:rPr>
              <w:t>LIKELIHOOD OF OCCURRENCE</w:t>
            </w:r>
          </w:p>
          <w:p w:rsidR="0099547F" w:rsidRPr="00D2362F" w:rsidRDefault="0099547F" w:rsidP="001F08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</w:rPr>
            </w:pPr>
            <w:r w:rsidRPr="00D2362F">
              <w:rPr>
                <w:rFonts w:cstheme="minorHAnsi"/>
                <w:sz w:val="22"/>
              </w:rPr>
              <w:t>(H/M/L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286" w:type="dxa"/>
          </w:tcPr>
          <w:p w:rsidR="0099547F" w:rsidRPr="00D2362F" w:rsidRDefault="0099547F" w:rsidP="001F0802">
            <w:pPr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>ACTION PLAN</w:t>
            </w:r>
          </w:p>
        </w:tc>
      </w:tr>
      <w:tr w:rsidR="0099547F" w:rsidRPr="00C77BFC" w:rsidTr="00EE20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</w:tcPr>
          <w:p w:rsidR="0099547F" w:rsidRPr="00C77BFC" w:rsidRDefault="0099547F" w:rsidP="001F0802">
            <w:pPr>
              <w:rPr>
                <w:rFonts w:cstheme="minorHAnsi"/>
                <w:sz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14" w:type="dxa"/>
          </w:tcPr>
          <w:p w:rsidR="0099547F" w:rsidRPr="00C77BFC" w:rsidRDefault="0099547F" w:rsidP="001F0802">
            <w:pPr>
              <w:rPr>
                <w:rFonts w:cstheme="minorHAnsi"/>
                <w:sz w:val="22"/>
              </w:rPr>
            </w:pPr>
          </w:p>
        </w:tc>
        <w:tc>
          <w:tcPr>
            <w:tcW w:w="2214" w:type="dxa"/>
          </w:tcPr>
          <w:p w:rsidR="0099547F" w:rsidRPr="00C77BFC" w:rsidRDefault="0099547F" w:rsidP="001F08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286" w:type="dxa"/>
          </w:tcPr>
          <w:p w:rsidR="0099547F" w:rsidRPr="00C77BFC" w:rsidRDefault="0099547F" w:rsidP="001F0802">
            <w:pPr>
              <w:rPr>
                <w:rFonts w:cstheme="minorHAnsi"/>
                <w:sz w:val="22"/>
              </w:rPr>
            </w:pPr>
          </w:p>
        </w:tc>
      </w:tr>
      <w:tr w:rsidR="0099547F" w:rsidRPr="00C77BFC" w:rsidTr="00EE20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</w:tcPr>
          <w:p w:rsidR="0099547F" w:rsidRPr="00C77BFC" w:rsidRDefault="0099547F" w:rsidP="001F0802">
            <w:pPr>
              <w:rPr>
                <w:rFonts w:cstheme="minorHAnsi"/>
                <w:sz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14" w:type="dxa"/>
          </w:tcPr>
          <w:p w:rsidR="0099547F" w:rsidRPr="00C77BFC" w:rsidRDefault="0099547F" w:rsidP="001F0802">
            <w:pPr>
              <w:rPr>
                <w:rFonts w:cstheme="minorHAnsi"/>
                <w:sz w:val="22"/>
              </w:rPr>
            </w:pPr>
          </w:p>
        </w:tc>
        <w:tc>
          <w:tcPr>
            <w:tcW w:w="2214" w:type="dxa"/>
          </w:tcPr>
          <w:p w:rsidR="0099547F" w:rsidRPr="00C77BFC" w:rsidRDefault="0099547F" w:rsidP="001F08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286" w:type="dxa"/>
          </w:tcPr>
          <w:p w:rsidR="0099547F" w:rsidRPr="00C77BFC" w:rsidRDefault="0099547F" w:rsidP="001F0802">
            <w:pPr>
              <w:rPr>
                <w:rFonts w:cstheme="minorHAnsi"/>
                <w:sz w:val="22"/>
              </w:rPr>
            </w:pPr>
          </w:p>
        </w:tc>
      </w:tr>
      <w:tr w:rsidR="0099547F" w:rsidRPr="00C77BFC" w:rsidTr="00EE203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214" w:type="dxa"/>
          </w:tcPr>
          <w:p w:rsidR="0099547F" w:rsidRPr="00C77BFC" w:rsidRDefault="0099547F" w:rsidP="001F0802">
            <w:pPr>
              <w:rPr>
                <w:rFonts w:cstheme="minorHAnsi"/>
                <w:sz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14" w:type="dxa"/>
          </w:tcPr>
          <w:p w:rsidR="0099547F" w:rsidRPr="00C77BFC" w:rsidRDefault="0099547F" w:rsidP="001F0802">
            <w:pPr>
              <w:rPr>
                <w:rFonts w:cstheme="minorHAnsi"/>
                <w:sz w:val="22"/>
              </w:rPr>
            </w:pPr>
          </w:p>
        </w:tc>
        <w:tc>
          <w:tcPr>
            <w:tcW w:w="2214" w:type="dxa"/>
          </w:tcPr>
          <w:p w:rsidR="0099547F" w:rsidRPr="00C77BFC" w:rsidRDefault="0099547F" w:rsidP="001F080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</w:rPr>
            </w:pP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2286" w:type="dxa"/>
          </w:tcPr>
          <w:p w:rsidR="0099547F" w:rsidRPr="00C77BFC" w:rsidRDefault="0099547F" w:rsidP="001F0802">
            <w:pPr>
              <w:rPr>
                <w:rFonts w:cstheme="minorHAnsi"/>
                <w:sz w:val="22"/>
              </w:rPr>
            </w:pPr>
          </w:p>
        </w:tc>
      </w:tr>
    </w:tbl>
    <w:p w:rsidR="00C77BFC" w:rsidRDefault="00C77BFC" w:rsidP="0099547F">
      <w:pPr>
        <w:rPr>
          <w:rFonts w:cstheme="minorHAnsi"/>
          <w:sz w:val="22"/>
        </w:rPr>
      </w:pPr>
    </w:p>
    <w:p w:rsidR="00C77BFC" w:rsidRDefault="00C77BFC" w:rsidP="00C77BFC">
      <w:r>
        <w:br w:type="page"/>
      </w:r>
    </w:p>
    <w:p w:rsidR="0099547F" w:rsidRPr="00C77BFC" w:rsidRDefault="0099547F" w:rsidP="0099547F">
      <w:pPr>
        <w:rPr>
          <w:rFonts w:cstheme="minorHAnsi"/>
          <w:sz w:val="22"/>
        </w:rPr>
      </w:pPr>
    </w:p>
    <w:tbl>
      <w:tblPr>
        <w:tblStyle w:val="ListTable3-Accent3"/>
        <w:tblW w:w="8928" w:type="dxa"/>
        <w:tblLook w:val="01E0" w:firstRow="1" w:lastRow="1" w:firstColumn="1" w:lastColumn="1" w:noHBand="0" w:noVBand="0"/>
        <w:tblCaption w:val="Budget"/>
      </w:tblPr>
      <w:tblGrid>
        <w:gridCol w:w="8928"/>
      </w:tblGrid>
      <w:tr w:rsidR="00D97120" w:rsidRPr="00C77BFC" w:rsidTr="00EE20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928" w:type="dxa"/>
          </w:tcPr>
          <w:p w:rsidR="00196DBE" w:rsidRPr="00B91ABB" w:rsidRDefault="00D97120" w:rsidP="00B91ABB">
            <w:pPr>
              <w:pStyle w:val="Heading2"/>
              <w:numPr>
                <w:ilvl w:val="0"/>
                <w:numId w:val="9"/>
              </w:numPr>
              <w:ind w:left="332"/>
              <w:outlineLvl w:val="1"/>
              <w:rPr>
                <w:rFonts w:cstheme="minorHAnsi"/>
              </w:rPr>
            </w:pPr>
            <w:r w:rsidRPr="00B91ABB">
              <w:t>BUDGET</w:t>
            </w:r>
            <w:r w:rsidR="00E05985" w:rsidRPr="00B91ABB">
              <w:rPr>
                <w:rFonts w:cstheme="minorHAnsi"/>
              </w:rPr>
              <w:t xml:space="preserve"> </w:t>
            </w:r>
            <w:r w:rsidR="00E05985" w:rsidRPr="00B91ABB">
              <w:rPr>
                <w:rFonts w:cstheme="minorHAnsi"/>
                <w:color w:val="FF0000"/>
              </w:rPr>
              <w:t>*</w:t>
            </w:r>
          </w:p>
          <w:p w:rsidR="00CD1F89" w:rsidRPr="00C77BFC" w:rsidRDefault="00CD1F89" w:rsidP="00D97120">
            <w:pPr>
              <w:rPr>
                <w:rFonts w:cstheme="minorHAnsi"/>
                <w:sz w:val="18"/>
                <w:szCs w:val="20"/>
              </w:rPr>
            </w:pPr>
            <w:r w:rsidRPr="00C77BFC">
              <w:rPr>
                <w:rFonts w:cstheme="minorHAnsi"/>
                <w:sz w:val="18"/>
                <w:szCs w:val="20"/>
              </w:rPr>
              <w:t xml:space="preserve">Complete attached budget </w:t>
            </w:r>
            <w:r w:rsidR="00136B08" w:rsidRPr="00C77BFC">
              <w:rPr>
                <w:rFonts w:cstheme="minorHAnsi"/>
                <w:sz w:val="18"/>
                <w:szCs w:val="20"/>
              </w:rPr>
              <w:t xml:space="preserve">spreadsheet. </w:t>
            </w:r>
            <w:r w:rsidR="00674D7E" w:rsidRPr="00C77BFC">
              <w:rPr>
                <w:rFonts w:cstheme="minorHAnsi"/>
                <w:sz w:val="18"/>
                <w:szCs w:val="20"/>
              </w:rPr>
              <w:t xml:space="preserve">You will be required to </w:t>
            </w:r>
            <w:r w:rsidRPr="00C77BFC">
              <w:rPr>
                <w:rFonts w:cstheme="minorHAnsi"/>
                <w:sz w:val="18"/>
                <w:szCs w:val="20"/>
              </w:rPr>
              <w:t xml:space="preserve">report against your budget in regular status reports. </w:t>
            </w:r>
          </w:p>
        </w:tc>
      </w:tr>
      <w:tr w:rsidR="00C77BFC" w:rsidRPr="00C77BFC" w:rsidTr="00EE203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8928" w:type="dxa"/>
          </w:tcPr>
          <w:p w:rsidR="00C77BFC" w:rsidRPr="00D2362F" w:rsidRDefault="00C77BFC" w:rsidP="00C77BFC">
            <w:pPr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 xml:space="preserve">Have you applied for or received any other funding for this project? Describe: </w:t>
            </w:r>
          </w:p>
          <w:p w:rsidR="00C77BFC" w:rsidRPr="00D2362F" w:rsidRDefault="00C77BFC" w:rsidP="00C77BFC">
            <w:pPr>
              <w:rPr>
                <w:rFonts w:cstheme="minorHAnsi"/>
                <w:b w:val="0"/>
                <w:sz w:val="22"/>
              </w:rPr>
            </w:pPr>
          </w:p>
          <w:p w:rsidR="00C77BFC" w:rsidRPr="00C77BFC" w:rsidRDefault="00C77BFC" w:rsidP="00C77BFC">
            <w:pPr>
              <w:rPr>
                <w:rFonts w:cstheme="minorHAnsi"/>
                <w:color w:val="FF000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>Do you anticipate expanding this study and seeking additional, external (to GBC) funding? Describe:</w:t>
            </w:r>
          </w:p>
        </w:tc>
      </w:tr>
    </w:tbl>
    <w:p w:rsidR="00D97120" w:rsidRPr="00C77BFC" w:rsidRDefault="00D97120" w:rsidP="00D97120">
      <w:pPr>
        <w:jc w:val="center"/>
        <w:rPr>
          <w:rFonts w:cstheme="minorHAnsi"/>
          <w:sz w:val="22"/>
        </w:rPr>
      </w:pPr>
    </w:p>
    <w:tbl>
      <w:tblPr>
        <w:tblStyle w:val="ListTable3-Accent3"/>
        <w:tblW w:w="8928" w:type="dxa"/>
        <w:tblLook w:val="01E0" w:firstRow="1" w:lastRow="1" w:firstColumn="1" w:lastColumn="1" w:noHBand="0" w:noVBand="0"/>
        <w:tblCaption w:val="Equipment and Infrastructure Needs"/>
      </w:tblPr>
      <w:tblGrid>
        <w:gridCol w:w="8928"/>
      </w:tblGrid>
      <w:tr w:rsidR="00D97120" w:rsidRPr="00C77BFC" w:rsidTr="00EE20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928" w:type="dxa"/>
          </w:tcPr>
          <w:p w:rsidR="00D97120" w:rsidRPr="00C77BFC" w:rsidRDefault="00D97120" w:rsidP="00B91ABB">
            <w:pPr>
              <w:pStyle w:val="Heading2"/>
              <w:numPr>
                <w:ilvl w:val="0"/>
                <w:numId w:val="9"/>
              </w:numPr>
              <w:ind w:left="332"/>
              <w:outlineLvl w:val="1"/>
            </w:pPr>
            <w:r w:rsidRPr="00C77BFC">
              <w:t>EQUIPMENT AND INFRASTRUCTURE NEEDS:</w:t>
            </w:r>
          </w:p>
          <w:p w:rsidR="00D97120" w:rsidRPr="00C77BFC" w:rsidRDefault="00D97120" w:rsidP="008F764F">
            <w:pPr>
              <w:rPr>
                <w:rFonts w:cstheme="minorHAnsi"/>
                <w:sz w:val="18"/>
                <w:szCs w:val="20"/>
              </w:rPr>
            </w:pPr>
            <w:r w:rsidRPr="00C77BFC">
              <w:rPr>
                <w:rFonts w:cstheme="minorHAnsi"/>
                <w:sz w:val="18"/>
                <w:szCs w:val="20"/>
              </w:rPr>
              <w:t>Describe any major equipment or infrastructure needed for the research to be carried out. Please includ</w:t>
            </w:r>
            <w:r w:rsidR="008F764F" w:rsidRPr="00C77BFC">
              <w:rPr>
                <w:rFonts w:cstheme="minorHAnsi"/>
                <w:sz w:val="18"/>
                <w:szCs w:val="20"/>
              </w:rPr>
              <w:t xml:space="preserve">e any Information Technology, </w:t>
            </w:r>
            <w:r w:rsidRPr="00C77BFC">
              <w:rPr>
                <w:rFonts w:cstheme="minorHAnsi"/>
                <w:sz w:val="18"/>
                <w:szCs w:val="20"/>
              </w:rPr>
              <w:t>Learning Resources Centre</w:t>
            </w:r>
            <w:r w:rsidR="008F764F" w:rsidRPr="00C77BFC">
              <w:rPr>
                <w:rFonts w:cstheme="minorHAnsi"/>
                <w:sz w:val="18"/>
                <w:szCs w:val="20"/>
              </w:rPr>
              <w:t xml:space="preserve"> or college facilities required and confirm </w:t>
            </w:r>
            <w:r w:rsidRPr="00C77BFC">
              <w:rPr>
                <w:rFonts w:cstheme="minorHAnsi"/>
                <w:sz w:val="18"/>
                <w:szCs w:val="20"/>
              </w:rPr>
              <w:t>that these departments have been contacted in advance and agree to participate.</w:t>
            </w:r>
            <w:r w:rsidR="00405E65" w:rsidRPr="00C77BFC">
              <w:rPr>
                <w:rFonts w:cstheme="minorHAnsi"/>
                <w:sz w:val="18"/>
                <w:szCs w:val="20"/>
              </w:rPr>
              <w:t xml:space="preserve"> </w:t>
            </w:r>
          </w:p>
        </w:tc>
      </w:tr>
      <w:tr w:rsidR="00C77BFC" w:rsidRPr="00C77BFC" w:rsidTr="00EE203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8928" w:type="dxa"/>
          </w:tcPr>
          <w:p w:rsidR="00C77BFC" w:rsidRPr="00D2362F" w:rsidRDefault="00C77BFC" w:rsidP="00C77BFC">
            <w:pPr>
              <w:rPr>
                <w:rFonts w:cstheme="minorHAnsi"/>
                <w:b w:val="0"/>
                <w:bCs w:val="0"/>
                <w:sz w:val="20"/>
                <w:szCs w:val="22"/>
              </w:rPr>
            </w:pPr>
            <w:r w:rsidRPr="00D2362F">
              <w:rPr>
                <w:rFonts w:cstheme="minorHAnsi"/>
                <w:b w:val="0"/>
                <w:bCs w:val="0"/>
                <w:sz w:val="20"/>
                <w:szCs w:val="22"/>
              </w:rPr>
              <w:t xml:space="preserve">Obtain signature from Campus Manager, ITS Manager or other appropriate person for the use of college facilities and resources: </w:t>
            </w:r>
          </w:p>
          <w:p w:rsidR="00C77BFC" w:rsidRPr="00D2362F" w:rsidRDefault="00C77BFC" w:rsidP="00C77BFC">
            <w:pPr>
              <w:rPr>
                <w:rFonts w:cstheme="minorHAnsi"/>
                <w:b w:val="0"/>
                <w:bCs w:val="0"/>
                <w:sz w:val="20"/>
                <w:szCs w:val="22"/>
              </w:rPr>
            </w:pPr>
            <w:r w:rsidRPr="00D2362F">
              <w:rPr>
                <w:rFonts w:cstheme="minorHAnsi"/>
                <w:b w:val="0"/>
                <w:bCs w:val="0"/>
                <w:sz w:val="20"/>
                <w:szCs w:val="22"/>
              </w:rPr>
              <w:t>_________________________________</w:t>
            </w:r>
            <w:r w:rsidR="00B32986">
              <w:rPr>
                <w:rFonts w:cstheme="minorHAnsi"/>
                <w:b w:val="0"/>
                <w:bCs w:val="0"/>
                <w:sz w:val="20"/>
                <w:szCs w:val="22"/>
              </w:rPr>
              <w:tab/>
            </w:r>
            <w:r w:rsidR="00B32986">
              <w:rPr>
                <w:rFonts w:cstheme="minorHAnsi"/>
                <w:b w:val="0"/>
                <w:bCs w:val="0"/>
                <w:sz w:val="20"/>
                <w:szCs w:val="22"/>
              </w:rPr>
              <w:tab/>
            </w:r>
            <w:r w:rsidR="00B32986">
              <w:rPr>
                <w:rFonts w:cstheme="minorHAnsi"/>
                <w:b w:val="0"/>
                <w:bCs w:val="0"/>
                <w:sz w:val="20"/>
                <w:szCs w:val="22"/>
              </w:rPr>
              <w:tab/>
            </w:r>
            <w:r w:rsidR="00B32986" w:rsidRPr="00D2362F">
              <w:rPr>
                <w:rFonts w:cstheme="minorHAnsi"/>
                <w:b w:val="0"/>
                <w:bCs w:val="0"/>
                <w:sz w:val="20"/>
                <w:szCs w:val="22"/>
              </w:rPr>
              <w:t>_________________________________</w:t>
            </w:r>
          </w:p>
          <w:p w:rsidR="00C77BFC" w:rsidRPr="00C77BFC" w:rsidRDefault="00C77BFC" w:rsidP="00C77BFC">
            <w:pPr>
              <w:rPr>
                <w:rFonts w:cstheme="minorHAnsi"/>
                <w:bCs w:val="0"/>
                <w:sz w:val="20"/>
                <w:szCs w:val="22"/>
              </w:rPr>
            </w:pPr>
            <w:r w:rsidRPr="00D2362F">
              <w:rPr>
                <w:rFonts w:cstheme="minorHAnsi"/>
                <w:b w:val="0"/>
                <w:bCs w:val="0"/>
                <w:sz w:val="20"/>
                <w:szCs w:val="22"/>
              </w:rPr>
              <w:t>[name] Signature</w:t>
            </w:r>
            <w:r w:rsidR="00B32986">
              <w:rPr>
                <w:rFonts w:cstheme="minorHAnsi"/>
                <w:b w:val="0"/>
                <w:bCs w:val="0"/>
                <w:sz w:val="20"/>
                <w:szCs w:val="22"/>
              </w:rPr>
              <w:t xml:space="preserve"> </w:t>
            </w:r>
            <w:r w:rsidR="00B32986">
              <w:rPr>
                <w:rFonts w:cstheme="minorHAnsi"/>
                <w:b w:val="0"/>
                <w:bCs w:val="0"/>
                <w:sz w:val="20"/>
                <w:szCs w:val="22"/>
              </w:rPr>
              <w:tab/>
            </w:r>
            <w:r w:rsidR="00B32986">
              <w:rPr>
                <w:rFonts w:cstheme="minorHAnsi"/>
                <w:b w:val="0"/>
                <w:bCs w:val="0"/>
                <w:sz w:val="20"/>
                <w:szCs w:val="22"/>
              </w:rPr>
              <w:tab/>
            </w:r>
            <w:r w:rsidR="00B32986">
              <w:rPr>
                <w:rFonts w:cstheme="minorHAnsi"/>
                <w:b w:val="0"/>
                <w:bCs w:val="0"/>
                <w:sz w:val="20"/>
                <w:szCs w:val="22"/>
              </w:rPr>
              <w:tab/>
            </w:r>
            <w:r w:rsidR="00B32986">
              <w:rPr>
                <w:rFonts w:cstheme="minorHAnsi"/>
                <w:b w:val="0"/>
                <w:bCs w:val="0"/>
                <w:sz w:val="20"/>
                <w:szCs w:val="22"/>
              </w:rPr>
              <w:tab/>
            </w:r>
            <w:r w:rsidR="00B32986">
              <w:rPr>
                <w:rFonts w:cstheme="minorHAnsi"/>
                <w:b w:val="0"/>
                <w:bCs w:val="0"/>
                <w:sz w:val="20"/>
                <w:szCs w:val="22"/>
              </w:rPr>
              <w:tab/>
            </w:r>
            <w:r w:rsidRPr="00D2362F">
              <w:rPr>
                <w:rFonts w:cstheme="minorHAnsi"/>
                <w:b w:val="0"/>
                <w:bCs w:val="0"/>
                <w:sz w:val="20"/>
                <w:szCs w:val="22"/>
              </w:rPr>
              <w:t>Date</w:t>
            </w:r>
          </w:p>
        </w:tc>
      </w:tr>
    </w:tbl>
    <w:p w:rsidR="00D97120" w:rsidRPr="00C77BFC" w:rsidRDefault="00D97120" w:rsidP="00D97120">
      <w:pPr>
        <w:jc w:val="center"/>
        <w:rPr>
          <w:rFonts w:cstheme="minorHAnsi"/>
          <w:sz w:val="22"/>
        </w:rPr>
      </w:pPr>
    </w:p>
    <w:tbl>
      <w:tblPr>
        <w:tblStyle w:val="ListTable3-Accent3"/>
        <w:tblW w:w="8928" w:type="dxa"/>
        <w:tblLook w:val="01E0" w:firstRow="1" w:lastRow="1" w:firstColumn="1" w:lastColumn="1" w:noHBand="0" w:noVBand="0"/>
        <w:tblCaption w:val="Research Ethics"/>
      </w:tblPr>
      <w:tblGrid>
        <w:gridCol w:w="8928"/>
      </w:tblGrid>
      <w:tr w:rsidR="00D97120" w:rsidRPr="00C77BFC" w:rsidTr="00D236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928" w:type="dxa"/>
          </w:tcPr>
          <w:p w:rsidR="00D97120" w:rsidRPr="00C77BFC" w:rsidRDefault="00D97120" w:rsidP="00B91ABB">
            <w:pPr>
              <w:pStyle w:val="Heading2"/>
              <w:numPr>
                <w:ilvl w:val="0"/>
                <w:numId w:val="9"/>
              </w:numPr>
              <w:ind w:left="332"/>
              <w:outlineLvl w:val="1"/>
              <w:rPr>
                <w:rFonts w:cstheme="minorHAnsi"/>
              </w:rPr>
            </w:pPr>
            <w:r w:rsidRPr="00B91ABB">
              <w:t>RESEARCH ETHICS</w:t>
            </w:r>
          </w:p>
          <w:p w:rsidR="00136B08" w:rsidRPr="00C77BFC" w:rsidRDefault="00D97120" w:rsidP="00D97120">
            <w:pPr>
              <w:rPr>
                <w:rFonts w:cstheme="minorHAnsi"/>
                <w:sz w:val="18"/>
                <w:szCs w:val="20"/>
              </w:rPr>
            </w:pPr>
            <w:r w:rsidRPr="00C77BFC">
              <w:rPr>
                <w:rFonts w:cstheme="minorHAnsi"/>
                <w:sz w:val="18"/>
                <w:szCs w:val="20"/>
              </w:rPr>
              <w:t xml:space="preserve">Does this project require research ethics board approval – if yes, application must be made within </w:t>
            </w:r>
            <w:r w:rsidR="00912788" w:rsidRPr="00C77BFC">
              <w:rPr>
                <w:rFonts w:cstheme="minorHAnsi"/>
                <w:sz w:val="18"/>
                <w:szCs w:val="20"/>
              </w:rPr>
              <w:t>30 days of notification of award.</w:t>
            </w:r>
            <w:r w:rsidR="008F764F" w:rsidRPr="00C77BFC">
              <w:rPr>
                <w:rFonts w:cstheme="minorHAnsi"/>
                <w:sz w:val="18"/>
                <w:szCs w:val="20"/>
              </w:rPr>
              <w:t xml:space="preserve"> For more information</w:t>
            </w:r>
            <w:r w:rsidR="00E05985">
              <w:rPr>
                <w:rFonts w:cstheme="minorHAnsi"/>
                <w:sz w:val="18"/>
                <w:szCs w:val="20"/>
              </w:rPr>
              <w:t>, visit the ethics website</w:t>
            </w:r>
            <w:r w:rsidR="008F764F" w:rsidRPr="00C77BFC">
              <w:rPr>
                <w:rFonts w:cstheme="minorHAnsi"/>
                <w:sz w:val="18"/>
                <w:szCs w:val="20"/>
              </w:rPr>
              <w:t xml:space="preserve">: </w:t>
            </w:r>
            <w:hyperlink r:id="rId9" w:tooltip="Website to Research Ethics" w:history="1">
              <w:r w:rsidR="00136B08" w:rsidRPr="00C77BFC">
                <w:rPr>
                  <w:rStyle w:val="Hyperlink"/>
                  <w:rFonts w:cstheme="minorHAnsi"/>
                  <w:sz w:val="18"/>
                  <w:szCs w:val="20"/>
                </w:rPr>
                <w:t>www.georgebrown.ca/research/ethics.aspx</w:t>
              </w:r>
            </w:hyperlink>
          </w:p>
        </w:tc>
      </w:tr>
      <w:tr w:rsidR="00405E65" w:rsidRPr="00C77BFC" w:rsidTr="00EE203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8928" w:type="dxa"/>
          </w:tcPr>
          <w:p w:rsidR="00405E65" w:rsidRPr="00D2362F" w:rsidRDefault="008F764F" w:rsidP="00D97120">
            <w:pPr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>___ Yes.</w:t>
            </w:r>
            <w:r w:rsidR="00405E65" w:rsidRPr="00D2362F">
              <w:rPr>
                <w:rFonts w:cstheme="minorHAnsi"/>
                <w:b w:val="0"/>
                <w:sz w:val="22"/>
              </w:rPr>
              <w:t xml:space="preserve"> </w:t>
            </w:r>
            <w:r w:rsidR="005B371B" w:rsidRPr="00D2362F">
              <w:rPr>
                <w:rFonts w:cstheme="minorHAnsi"/>
                <w:b w:val="0"/>
                <w:sz w:val="22"/>
              </w:rPr>
              <w:t>Planned d</w:t>
            </w:r>
            <w:r w:rsidR="00405E65" w:rsidRPr="00D2362F">
              <w:rPr>
                <w:rFonts w:cstheme="minorHAnsi"/>
                <w:b w:val="0"/>
                <w:sz w:val="22"/>
              </w:rPr>
              <w:t>ate of submission*</w:t>
            </w:r>
            <w:r w:rsidRPr="00D2362F">
              <w:rPr>
                <w:rFonts w:cstheme="minorHAnsi"/>
                <w:b w:val="0"/>
                <w:sz w:val="22"/>
              </w:rPr>
              <w:t xml:space="preserve"> ____________________</w:t>
            </w:r>
          </w:p>
          <w:p w:rsidR="00405E65" w:rsidRPr="00D2362F" w:rsidRDefault="008F764F" w:rsidP="00D97120">
            <w:pPr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>___ No.</w:t>
            </w:r>
          </w:p>
          <w:p w:rsidR="00405E65" w:rsidRPr="00D2362F" w:rsidRDefault="00405E65" w:rsidP="00D97120">
            <w:pPr>
              <w:rPr>
                <w:rFonts w:cstheme="minorHAnsi"/>
                <w:b w:val="0"/>
                <w:sz w:val="22"/>
              </w:rPr>
            </w:pPr>
          </w:p>
          <w:p w:rsidR="00405E65" w:rsidRPr="00E05985" w:rsidRDefault="00405E65" w:rsidP="002D49FF">
            <w:pPr>
              <w:rPr>
                <w:rFonts w:cstheme="minorHAnsi"/>
                <w:sz w:val="16"/>
                <w:szCs w:val="18"/>
              </w:rPr>
            </w:pPr>
            <w:r w:rsidRPr="00D2362F">
              <w:rPr>
                <w:rFonts w:cstheme="minorHAnsi"/>
                <w:b w:val="0"/>
                <w:sz w:val="16"/>
                <w:szCs w:val="18"/>
              </w:rPr>
              <w:t>*please note that, on average</w:t>
            </w:r>
            <w:r w:rsidR="00C14DCB" w:rsidRPr="00D2362F">
              <w:rPr>
                <w:rFonts w:cstheme="minorHAnsi"/>
                <w:b w:val="0"/>
                <w:sz w:val="16"/>
                <w:szCs w:val="18"/>
              </w:rPr>
              <w:t xml:space="preserve">, the </w:t>
            </w:r>
            <w:r w:rsidRPr="00D2362F">
              <w:rPr>
                <w:rFonts w:cstheme="minorHAnsi"/>
                <w:b w:val="0"/>
                <w:sz w:val="16"/>
                <w:szCs w:val="18"/>
              </w:rPr>
              <w:t>GBC REB takes 26</w:t>
            </w:r>
            <w:r w:rsidR="00136B08" w:rsidRPr="00D2362F">
              <w:rPr>
                <w:rFonts w:cstheme="minorHAnsi"/>
                <w:b w:val="0"/>
                <w:sz w:val="16"/>
                <w:szCs w:val="18"/>
              </w:rPr>
              <w:t xml:space="preserve"> business </w:t>
            </w:r>
            <w:r w:rsidR="005918E7" w:rsidRPr="00D2362F">
              <w:rPr>
                <w:rFonts w:cstheme="minorHAnsi"/>
                <w:b w:val="0"/>
                <w:sz w:val="16"/>
                <w:szCs w:val="18"/>
              </w:rPr>
              <w:t>days</w:t>
            </w:r>
            <w:r w:rsidRPr="00D2362F">
              <w:rPr>
                <w:rFonts w:cstheme="minorHAnsi"/>
                <w:b w:val="0"/>
                <w:sz w:val="16"/>
                <w:szCs w:val="18"/>
              </w:rPr>
              <w:t xml:space="preserve"> to approve an expedited application. Take into consideration when planning your project.</w:t>
            </w:r>
            <w:r w:rsidRPr="00C77BFC">
              <w:rPr>
                <w:rFonts w:cstheme="minorHAnsi"/>
                <w:sz w:val="16"/>
                <w:szCs w:val="18"/>
              </w:rPr>
              <w:t xml:space="preserve"> </w:t>
            </w:r>
          </w:p>
        </w:tc>
      </w:tr>
    </w:tbl>
    <w:p w:rsidR="00D97120" w:rsidRPr="00C77BFC" w:rsidRDefault="00D97120" w:rsidP="00D97120">
      <w:pPr>
        <w:jc w:val="center"/>
        <w:rPr>
          <w:rFonts w:cstheme="minorHAnsi"/>
          <w:sz w:val="22"/>
        </w:rPr>
      </w:pPr>
    </w:p>
    <w:tbl>
      <w:tblPr>
        <w:tblStyle w:val="ListTable3-Accent3"/>
        <w:tblW w:w="8928" w:type="dxa"/>
        <w:tblLook w:val="01E0" w:firstRow="1" w:lastRow="1" w:firstColumn="1" w:lastColumn="1" w:noHBand="0" w:noVBand="0"/>
        <w:tblCaption w:val="Signatures"/>
      </w:tblPr>
      <w:tblGrid>
        <w:gridCol w:w="2943"/>
        <w:gridCol w:w="3616"/>
        <w:gridCol w:w="923"/>
        <w:gridCol w:w="1446"/>
      </w:tblGrid>
      <w:tr w:rsidR="00D97120" w:rsidRPr="00C77BFC" w:rsidTr="00EE20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928" w:type="dxa"/>
            <w:gridSpan w:val="4"/>
          </w:tcPr>
          <w:p w:rsidR="005B0982" w:rsidRPr="00B91ABB" w:rsidRDefault="00D97120" w:rsidP="00B91ABB">
            <w:pPr>
              <w:pStyle w:val="Heading2"/>
              <w:numPr>
                <w:ilvl w:val="0"/>
                <w:numId w:val="9"/>
              </w:numPr>
              <w:ind w:left="332"/>
              <w:outlineLvl w:val="1"/>
              <w:rPr>
                <w:rFonts w:cstheme="minorHAnsi"/>
              </w:rPr>
            </w:pPr>
            <w:r w:rsidRPr="00B91ABB">
              <w:t>SIGNATURES</w:t>
            </w:r>
          </w:p>
        </w:tc>
      </w:tr>
      <w:tr w:rsidR="00D97120" w:rsidRPr="00C77BFC" w:rsidTr="00EE20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:rsidR="00D97120" w:rsidRPr="00D2362F" w:rsidRDefault="00D97120" w:rsidP="00D97120">
            <w:pPr>
              <w:rPr>
                <w:rFonts w:cstheme="minorHAnsi"/>
                <w:b w:val="0"/>
                <w:sz w:val="22"/>
              </w:rPr>
            </w:pPr>
          </w:p>
          <w:p w:rsidR="00D97120" w:rsidRPr="00D2362F" w:rsidRDefault="00D97120" w:rsidP="00D97120">
            <w:pPr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>APPLICANT</w:t>
            </w:r>
          </w:p>
          <w:p w:rsidR="00D97120" w:rsidRPr="00D2362F" w:rsidRDefault="00D97120" w:rsidP="00D97120">
            <w:pPr>
              <w:rPr>
                <w:rFonts w:cstheme="minorHAnsi"/>
                <w:b w:val="0"/>
                <w:sz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6" w:type="dxa"/>
          </w:tcPr>
          <w:p w:rsidR="00D97120" w:rsidRPr="00D2362F" w:rsidRDefault="00D97120" w:rsidP="002D49FF">
            <w:pPr>
              <w:rPr>
                <w:rFonts w:cstheme="minorHAnsi"/>
                <w:sz w:val="22"/>
              </w:rPr>
            </w:pPr>
          </w:p>
        </w:tc>
        <w:tc>
          <w:tcPr>
            <w:tcW w:w="923" w:type="dxa"/>
          </w:tcPr>
          <w:p w:rsidR="00D97120" w:rsidRPr="00D2362F" w:rsidRDefault="00D97120" w:rsidP="00D971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</w:rPr>
            </w:pPr>
          </w:p>
          <w:p w:rsidR="00D97120" w:rsidRPr="00D2362F" w:rsidRDefault="00D97120" w:rsidP="00D971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</w:rPr>
            </w:pPr>
            <w:r w:rsidRPr="00D2362F">
              <w:rPr>
                <w:rFonts w:cstheme="minorHAnsi"/>
                <w:sz w:val="22"/>
              </w:rPr>
              <w:t>DATE: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6" w:type="dxa"/>
          </w:tcPr>
          <w:p w:rsidR="00D97120" w:rsidRPr="00D2362F" w:rsidRDefault="00D97120" w:rsidP="002D49FF">
            <w:pPr>
              <w:rPr>
                <w:rFonts w:cstheme="minorHAnsi"/>
                <w:b w:val="0"/>
                <w:sz w:val="22"/>
              </w:rPr>
            </w:pPr>
          </w:p>
        </w:tc>
      </w:tr>
      <w:tr w:rsidR="00D97120" w:rsidRPr="00C77BFC" w:rsidTr="00EE203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943" w:type="dxa"/>
          </w:tcPr>
          <w:p w:rsidR="00D97120" w:rsidRPr="00D2362F" w:rsidRDefault="00D97120" w:rsidP="00D97120">
            <w:pPr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>ACADEMIC MANAG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6" w:type="dxa"/>
          </w:tcPr>
          <w:p w:rsidR="008F764F" w:rsidRPr="00D2362F" w:rsidRDefault="007C256A" w:rsidP="008F764F">
            <w:pPr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 xml:space="preserve">I </w:t>
            </w:r>
            <w:r w:rsidR="008F764F" w:rsidRPr="00D2362F">
              <w:rPr>
                <w:rFonts w:cstheme="minorHAnsi"/>
                <w:b w:val="0"/>
                <w:sz w:val="22"/>
              </w:rPr>
              <w:t xml:space="preserve">__________________, </w:t>
            </w:r>
            <w:r w:rsidRPr="00D2362F">
              <w:rPr>
                <w:rFonts w:cstheme="minorHAnsi"/>
                <w:b w:val="0"/>
                <w:sz w:val="22"/>
              </w:rPr>
              <w:t xml:space="preserve">have read and understood this project proposal and agree to the resource commitments required, including faculty release time. </w:t>
            </w:r>
          </w:p>
        </w:tc>
        <w:tc>
          <w:tcPr>
            <w:tcW w:w="923" w:type="dxa"/>
          </w:tcPr>
          <w:p w:rsidR="00D97120" w:rsidRPr="00D2362F" w:rsidRDefault="00D97120" w:rsidP="00D9712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2"/>
              </w:rPr>
            </w:pPr>
            <w:r w:rsidRPr="00D2362F">
              <w:rPr>
                <w:rFonts w:cstheme="minorHAnsi"/>
                <w:b w:val="0"/>
                <w:sz w:val="22"/>
              </w:rPr>
              <w:t>DATE: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1446" w:type="dxa"/>
          </w:tcPr>
          <w:p w:rsidR="00D97120" w:rsidRPr="00D2362F" w:rsidRDefault="00D97120" w:rsidP="002D49FF">
            <w:pPr>
              <w:rPr>
                <w:rFonts w:cstheme="minorHAnsi"/>
                <w:b w:val="0"/>
                <w:sz w:val="22"/>
              </w:rPr>
            </w:pPr>
          </w:p>
        </w:tc>
      </w:tr>
    </w:tbl>
    <w:p w:rsidR="00ED36D6" w:rsidRPr="00C77BFC" w:rsidRDefault="00ED36D6" w:rsidP="00D97120">
      <w:pPr>
        <w:pStyle w:val="Default"/>
        <w:rPr>
          <w:rFonts w:asciiTheme="minorHAnsi" w:hAnsiTheme="minorHAnsi" w:cstheme="minorHAnsi"/>
          <w:b/>
          <w:color w:val="auto"/>
          <w:sz w:val="14"/>
          <w:szCs w:val="16"/>
        </w:rPr>
      </w:pPr>
    </w:p>
    <w:p w:rsidR="00D2362F" w:rsidRDefault="00D2362F">
      <w:pPr>
        <w:rPr>
          <w:rFonts w:cstheme="minorHAnsi"/>
          <w:b/>
          <w:sz w:val="22"/>
        </w:rPr>
      </w:pPr>
      <w:r>
        <w:rPr>
          <w:rFonts w:cstheme="minorHAnsi"/>
          <w:b/>
          <w:sz w:val="22"/>
        </w:rPr>
        <w:br w:type="page"/>
      </w:r>
    </w:p>
    <w:p w:rsidR="00AB1114" w:rsidRPr="00C77BFC" w:rsidRDefault="00AB1114" w:rsidP="00AB1114">
      <w:pPr>
        <w:pStyle w:val="Default"/>
        <w:rPr>
          <w:rFonts w:asciiTheme="minorHAnsi" w:hAnsiTheme="minorHAnsi" w:cstheme="minorHAnsi"/>
          <w:b/>
          <w:color w:val="auto"/>
          <w:sz w:val="22"/>
        </w:rPr>
      </w:pPr>
    </w:p>
    <w:tbl>
      <w:tblPr>
        <w:tblStyle w:val="ListTable3-Accent3"/>
        <w:tblW w:w="0" w:type="auto"/>
        <w:tblLook w:val="01E0" w:firstRow="1" w:lastRow="1" w:firstColumn="1" w:lastColumn="1" w:noHBand="0" w:noVBand="0"/>
        <w:tblCaption w:val="Checklist for application"/>
      </w:tblPr>
      <w:tblGrid>
        <w:gridCol w:w="7488"/>
        <w:gridCol w:w="787"/>
      </w:tblGrid>
      <w:tr w:rsidR="00EE2033" w:rsidRPr="00C77BFC" w:rsidTr="00D236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488" w:type="dxa"/>
          </w:tcPr>
          <w:p w:rsidR="00EE2033" w:rsidRPr="00C77BFC" w:rsidRDefault="00EE2033" w:rsidP="00EE2033">
            <w:pPr>
              <w:pStyle w:val="Heading2"/>
              <w:outlineLvl w:val="1"/>
              <w:rPr>
                <w:rFonts w:asciiTheme="minorHAnsi" w:hAnsiTheme="minorHAnsi" w:cstheme="minorHAnsi"/>
              </w:rPr>
            </w:pPr>
            <w:r w:rsidRPr="00EE2033">
              <w:rPr>
                <w:b w:val="0"/>
                <w:sz w:val="24"/>
              </w:rPr>
              <w:t xml:space="preserve">Checklist 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787" w:type="dxa"/>
          </w:tcPr>
          <w:p w:rsidR="00EE2033" w:rsidRPr="00C77BFC" w:rsidRDefault="00EE2033" w:rsidP="00AB1114">
            <w:pPr>
              <w:pStyle w:val="Default"/>
              <w:rPr>
                <w:rFonts w:asciiTheme="minorHAnsi" w:hAnsiTheme="minorHAnsi" w:cstheme="minorHAnsi"/>
                <w:color w:val="auto"/>
                <w:sz w:val="22"/>
              </w:rPr>
            </w:pPr>
          </w:p>
        </w:tc>
      </w:tr>
      <w:tr w:rsidR="00AB1114" w:rsidRPr="00C77BFC" w:rsidTr="00EE20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88" w:type="dxa"/>
          </w:tcPr>
          <w:p w:rsidR="00AB1114" w:rsidRPr="00D2362F" w:rsidRDefault="00AB1114" w:rsidP="00AB1114">
            <w:pPr>
              <w:pStyle w:val="Default"/>
              <w:rPr>
                <w:rFonts w:asciiTheme="minorHAnsi" w:hAnsiTheme="minorHAnsi" w:cstheme="minorHAnsi"/>
                <w:b w:val="0"/>
                <w:color w:val="auto"/>
                <w:sz w:val="22"/>
              </w:rPr>
            </w:pPr>
            <w:r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 xml:space="preserve">All sections of application form </w:t>
            </w:r>
            <w:r w:rsidR="004F64D6"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>completed</w:t>
            </w:r>
            <w:r w:rsidR="00A87602"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 xml:space="preserve"> (and word limits adhered to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7" w:type="dxa"/>
          </w:tcPr>
          <w:p w:rsidR="00AB1114" w:rsidRPr="00C77BFC" w:rsidRDefault="00AB1114" w:rsidP="00AB1114">
            <w:pPr>
              <w:pStyle w:val="Default"/>
              <w:rPr>
                <w:rFonts w:asciiTheme="minorHAnsi" w:hAnsiTheme="minorHAnsi" w:cstheme="minorHAnsi"/>
                <w:color w:val="auto"/>
                <w:sz w:val="22"/>
              </w:rPr>
            </w:pPr>
          </w:p>
        </w:tc>
      </w:tr>
      <w:tr w:rsidR="00AB1114" w:rsidRPr="00C77BFC" w:rsidTr="00EE20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88" w:type="dxa"/>
          </w:tcPr>
          <w:p w:rsidR="00AB1114" w:rsidRPr="00D2362F" w:rsidRDefault="00AB1114" w:rsidP="00AB1114">
            <w:pPr>
              <w:pStyle w:val="Default"/>
              <w:rPr>
                <w:rFonts w:asciiTheme="minorHAnsi" w:hAnsiTheme="minorHAnsi" w:cstheme="minorHAnsi"/>
                <w:b w:val="0"/>
                <w:color w:val="auto"/>
                <w:sz w:val="22"/>
              </w:rPr>
            </w:pPr>
            <w:r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 xml:space="preserve">Budget spreadsheet </w:t>
            </w:r>
            <w:r w:rsidR="004F64D6"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>completed</w:t>
            </w:r>
            <w:r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 xml:space="preserve">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7" w:type="dxa"/>
          </w:tcPr>
          <w:p w:rsidR="00AB1114" w:rsidRPr="00C77BFC" w:rsidRDefault="00AB1114" w:rsidP="00AB1114">
            <w:pPr>
              <w:pStyle w:val="Default"/>
              <w:rPr>
                <w:rFonts w:asciiTheme="minorHAnsi" w:hAnsiTheme="minorHAnsi" w:cstheme="minorHAnsi"/>
                <w:color w:val="auto"/>
                <w:sz w:val="22"/>
              </w:rPr>
            </w:pPr>
          </w:p>
        </w:tc>
      </w:tr>
      <w:tr w:rsidR="00AB1114" w:rsidRPr="00C77BFC" w:rsidTr="00EE20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88" w:type="dxa"/>
          </w:tcPr>
          <w:p w:rsidR="00AB1114" w:rsidRPr="00D2362F" w:rsidRDefault="00AB1114" w:rsidP="008F764F">
            <w:pPr>
              <w:pStyle w:val="Default"/>
              <w:rPr>
                <w:rFonts w:asciiTheme="minorHAnsi" w:hAnsiTheme="minorHAnsi" w:cstheme="minorHAnsi"/>
                <w:b w:val="0"/>
                <w:color w:val="auto"/>
                <w:sz w:val="22"/>
              </w:rPr>
            </w:pPr>
            <w:r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>Academic manager’s signature on application form</w:t>
            </w:r>
            <w:r w:rsidR="00EB607F"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 xml:space="preserve"> (scan signature page and attach as PDF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7" w:type="dxa"/>
          </w:tcPr>
          <w:p w:rsidR="00AB1114" w:rsidRPr="00C77BFC" w:rsidRDefault="00AB1114" w:rsidP="00AB1114">
            <w:pPr>
              <w:pStyle w:val="Default"/>
              <w:rPr>
                <w:rFonts w:asciiTheme="minorHAnsi" w:hAnsiTheme="minorHAnsi" w:cstheme="minorHAnsi"/>
                <w:color w:val="auto"/>
                <w:sz w:val="22"/>
              </w:rPr>
            </w:pPr>
          </w:p>
        </w:tc>
      </w:tr>
      <w:tr w:rsidR="00AB1114" w:rsidRPr="00C77BFC" w:rsidTr="00EE20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88" w:type="dxa"/>
          </w:tcPr>
          <w:p w:rsidR="00AB1114" w:rsidRPr="00D2362F" w:rsidRDefault="008F764F" w:rsidP="008F764F">
            <w:pPr>
              <w:pStyle w:val="Default"/>
              <w:rPr>
                <w:rFonts w:asciiTheme="minorHAnsi" w:hAnsiTheme="minorHAnsi" w:cstheme="minorHAnsi"/>
                <w:b w:val="0"/>
                <w:color w:val="auto"/>
                <w:sz w:val="22"/>
              </w:rPr>
            </w:pPr>
            <w:r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>Collaborator</w:t>
            </w:r>
            <w:r w:rsidR="00AB1114"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 xml:space="preserve"> </w:t>
            </w:r>
            <w:r w:rsidR="005525FE"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>L</w:t>
            </w:r>
            <w:r w:rsidR="00AB1114"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 xml:space="preserve">etter of </w:t>
            </w:r>
            <w:r w:rsidR="005525FE"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>S</w:t>
            </w:r>
            <w:r w:rsidR="00AB1114"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>upport attached</w:t>
            </w:r>
            <w:r w:rsidR="005525FE"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 xml:space="preserve">. Letter must include statement of expected benefits to </w:t>
            </w:r>
            <w:r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>collaborator</w:t>
            </w:r>
            <w:r w:rsidR="005525FE"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 xml:space="preserve"> and statement of support provided by </w:t>
            </w:r>
            <w:r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>collaborator</w:t>
            </w:r>
            <w:r w:rsidR="005525FE"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 xml:space="preserve"> (cash and in-kind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7" w:type="dxa"/>
          </w:tcPr>
          <w:p w:rsidR="00AB1114" w:rsidRPr="00C77BFC" w:rsidRDefault="00AB1114" w:rsidP="00AB1114">
            <w:pPr>
              <w:pStyle w:val="Default"/>
              <w:rPr>
                <w:rFonts w:asciiTheme="minorHAnsi" w:hAnsiTheme="minorHAnsi" w:cstheme="minorHAnsi"/>
                <w:color w:val="auto"/>
                <w:sz w:val="22"/>
              </w:rPr>
            </w:pPr>
          </w:p>
        </w:tc>
      </w:tr>
      <w:tr w:rsidR="0003710D" w:rsidRPr="00C77BFC" w:rsidTr="00EE20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88" w:type="dxa"/>
          </w:tcPr>
          <w:p w:rsidR="0003710D" w:rsidRPr="00D2362F" w:rsidRDefault="00EB607F" w:rsidP="00EB607F">
            <w:pPr>
              <w:pStyle w:val="Default"/>
              <w:rPr>
                <w:rFonts w:asciiTheme="minorHAnsi" w:hAnsiTheme="minorHAnsi" w:cstheme="minorHAnsi"/>
                <w:b w:val="0"/>
                <w:color w:val="auto"/>
                <w:sz w:val="22"/>
              </w:rPr>
            </w:pPr>
            <w:r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>Electronic copy</w:t>
            </w:r>
            <w:r w:rsidR="0003710D"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 xml:space="preserve"> of application </w:t>
            </w:r>
            <w:r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 xml:space="preserve">(application form, budget spreadsheet, letter/s of support) </w:t>
            </w:r>
            <w:r w:rsidR="0003710D"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 xml:space="preserve">submitted </w:t>
            </w:r>
            <w:r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>via Researcher Portal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7" w:type="dxa"/>
          </w:tcPr>
          <w:p w:rsidR="0003710D" w:rsidRPr="00C77BFC" w:rsidRDefault="0003710D" w:rsidP="00AB1114">
            <w:pPr>
              <w:pStyle w:val="Default"/>
              <w:rPr>
                <w:rFonts w:asciiTheme="minorHAnsi" w:hAnsiTheme="minorHAnsi" w:cstheme="minorHAnsi"/>
                <w:color w:val="auto"/>
                <w:sz w:val="22"/>
              </w:rPr>
            </w:pPr>
          </w:p>
        </w:tc>
      </w:tr>
      <w:tr w:rsidR="0090072E" w:rsidRPr="00C77BFC" w:rsidTr="00EE20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88" w:type="dxa"/>
          </w:tcPr>
          <w:p w:rsidR="0090072E" w:rsidRPr="00D2362F" w:rsidRDefault="0090072E" w:rsidP="00AB1114">
            <w:pPr>
              <w:pStyle w:val="Default"/>
              <w:rPr>
                <w:rFonts w:asciiTheme="minorHAnsi" w:hAnsiTheme="minorHAnsi" w:cstheme="minorHAnsi"/>
                <w:b w:val="0"/>
                <w:color w:val="auto"/>
                <w:sz w:val="22"/>
              </w:rPr>
            </w:pPr>
            <w:r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>Research policies read and memorandum signed and submitted via Researcher Portal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7" w:type="dxa"/>
          </w:tcPr>
          <w:p w:rsidR="0090072E" w:rsidRPr="00C77BFC" w:rsidRDefault="0090072E" w:rsidP="00AB1114">
            <w:pPr>
              <w:pStyle w:val="Default"/>
              <w:rPr>
                <w:rFonts w:asciiTheme="minorHAnsi" w:hAnsiTheme="minorHAnsi" w:cstheme="minorHAnsi"/>
                <w:color w:val="auto"/>
                <w:sz w:val="22"/>
              </w:rPr>
            </w:pPr>
          </w:p>
        </w:tc>
      </w:tr>
      <w:tr w:rsidR="00A87602" w:rsidRPr="00C77BFC" w:rsidTr="00EE20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88" w:type="dxa"/>
          </w:tcPr>
          <w:p w:rsidR="00A87602" w:rsidRPr="00D2362F" w:rsidRDefault="00A87602" w:rsidP="00AB1114">
            <w:pPr>
              <w:pStyle w:val="Default"/>
              <w:rPr>
                <w:rFonts w:asciiTheme="minorHAnsi" w:hAnsiTheme="minorHAnsi" w:cstheme="minorHAnsi"/>
                <w:b w:val="0"/>
                <w:color w:val="auto"/>
                <w:sz w:val="22"/>
              </w:rPr>
            </w:pPr>
            <w:r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>All workshop dates noted (funding will not be released unless PI attends post-award workshop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7" w:type="dxa"/>
          </w:tcPr>
          <w:p w:rsidR="00A87602" w:rsidRPr="00C77BFC" w:rsidRDefault="00A87602" w:rsidP="00AB1114">
            <w:pPr>
              <w:pStyle w:val="Default"/>
              <w:rPr>
                <w:rFonts w:asciiTheme="minorHAnsi" w:hAnsiTheme="minorHAnsi" w:cstheme="minorHAnsi"/>
                <w:color w:val="auto"/>
                <w:sz w:val="22"/>
              </w:rPr>
            </w:pPr>
          </w:p>
        </w:tc>
      </w:tr>
      <w:tr w:rsidR="007C256A" w:rsidRPr="00C77BFC" w:rsidTr="00EE20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88" w:type="dxa"/>
          </w:tcPr>
          <w:p w:rsidR="007C256A" w:rsidRPr="00D2362F" w:rsidRDefault="007C256A" w:rsidP="00AB1114">
            <w:pPr>
              <w:pStyle w:val="Default"/>
              <w:rPr>
                <w:rFonts w:asciiTheme="minorHAnsi" w:hAnsiTheme="minorHAnsi" w:cstheme="minorHAnsi"/>
                <w:b w:val="0"/>
                <w:color w:val="auto"/>
                <w:sz w:val="22"/>
              </w:rPr>
            </w:pPr>
            <w:r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>Academic Manager has approved faculty release time</w:t>
            </w:r>
            <w:r w:rsidR="00EB2ED9"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 xml:space="preserve"> and other resources</w:t>
            </w:r>
            <w:r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>, where applicable</w:t>
            </w:r>
            <w:r w:rsidR="00136B08"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 xml:space="preserve"> (scan budget signature page and attach as PDF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87" w:type="dxa"/>
          </w:tcPr>
          <w:p w:rsidR="007C256A" w:rsidRPr="00C77BFC" w:rsidRDefault="007C256A" w:rsidP="00AB1114">
            <w:pPr>
              <w:pStyle w:val="Default"/>
              <w:rPr>
                <w:rFonts w:asciiTheme="minorHAnsi" w:hAnsiTheme="minorHAnsi" w:cstheme="minorHAnsi"/>
                <w:color w:val="auto"/>
                <w:sz w:val="22"/>
              </w:rPr>
            </w:pPr>
          </w:p>
        </w:tc>
      </w:tr>
      <w:tr w:rsidR="00D81C4E" w:rsidRPr="00C77BFC" w:rsidTr="00EE203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7488" w:type="dxa"/>
          </w:tcPr>
          <w:p w:rsidR="00D81C4E" w:rsidRPr="00D2362F" w:rsidRDefault="00D81C4E" w:rsidP="00AB1114">
            <w:pPr>
              <w:pStyle w:val="Default"/>
              <w:rPr>
                <w:rFonts w:asciiTheme="minorHAnsi" w:hAnsiTheme="minorHAnsi" w:cstheme="minorHAnsi"/>
                <w:b w:val="0"/>
                <w:color w:val="auto"/>
                <w:sz w:val="22"/>
              </w:rPr>
            </w:pPr>
            <w:r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 xml:space="preserve">Appendices attached – up to 2-page CV for each researcher and other appendix materials up to 2 </w:t>
            </w:r>
            <w:r w:rsidR="00E05985"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>pages’</w:t>
            </w:r>
            <w:r w:rsidRPr="00D2362F">
              <w:rPr>
                <w:rFonts w:asciiTheme="minorHAnsi" w:hAnsiTheme="minorHAnsi" w:cstheme="minorHAnsi"/>
                <w:b w:val="0"/>
                <w:color w:val="auto"/>
                <w:sz w:val="22"/>
              </w:rPr>
              <w:t xml:space="preserve"> total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787" w:type="dxa"/>
          </w:tcPr>
          <w:p w:rsidR="00D81C4E" w:rsidRPr="00C77BFC" w:rsidRDefault="00D81C4E" w:rsidP="00AB1114">
            <w:pPr>
              <w:pStyle w:val="Default"/>
              <w:rPr>
                <w:rFonts w:asciiTheme="minorHAnsi" w:hAnsiTheme="minorHAnsi" w:cstheme="minorHAnsi"/>
                <w:color w:val="auto"/>
                <w:sz w:val="22"/>
              </w:rPr>
            </w:pPr>
          </w:p>
        </w:tc>
      </w:tr>
    </w:tbl>
    <w:p w:rsidR="00AB1114" w:rsidRPr="00C77BFC" w:rsidRDefault="00AB1114" w:rsidP="00EB607F">
      <w:pPr>
        <w:pStyle w:val="Default"/>
        <w:rPr>
          <w:rFonts w:asciiTheme="minorHAnsi" w:hAnsiTheme="minorHAnsi" w:cstheme="minorHAnsi"/>
          <w:color w:val="auto"/>
          <w:sz w:val="22"/>
        </w:rPr>
      </w:pPr>
    </w:p>
    <w:sectPr w:rsidR="00AB1114" w:rsidRPr="00C77BFC" w:rsidSect="00CD1F89">
      <w:headerReference w:type="default" r:id="rId10"/>
      <w:footerReference w:type="even" r:id="rId11"/>
      <w:footerReference w:type="default" r:id="rId12"/>
      <w:pgSz w:w="12240" w:h="15840"/>
      <w:pgMar w:top="1701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1B50" w:rsidRDefault="00341B50">
      <w:r>
        <w:separator/>
      </w:r>
    </w:p>
  </w:endnote>
  <w:endnote w:type="continuationSeparator" w:id="0">
    <w:p w:rsidR="00341B50" w:rsidRDefault="00341B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DCB" w:rsidRDefault="00C14DCB" w:rsidP="00D9712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C77BFC">
      <w:rPr>
        <w:rStyle w:val="PageNumber"/>
      </w:rPr>
      <w:instrText>PAGE</w:instrText>
    </w:r>
    <w:r>
      <w:rPr>
        <w:rStyle w:val="PageNumber"/>
      </w:rPr>
      <w:instrText xml:space="preserve">  </w:instrText>
    </w:r>
    <w:r>
      <w:rPr>
        <w:rStyle w:val="PageNumber"/>
      </w:rPr>
      <w:fldChar w:fldCharType="end"/>
    </w:r>
  </w:p>
  <w:p w:rsidR="00C14DCB" w:rsidRDefault="00C14DCB" w:rsidP="00D9712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DCB" w:rsidRDefault="00C14DCB" w:rsidP="00D9712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C77BFC">
      <w:rPr>
        <w:rStyle w:val="PageNumber"/>
      </w:rPr>
      <w:instrText>PAGE</w:instrText>
    </w:r>
    <w:r>
      <w:rPr>
        <w:rStyle w:val="PageNumber"/>
      </w:rPr>
      <w:instrText xml:space="preserve">  </w:instrText>
    </w:r>
    <w:r>
      <w:rPr>
        <w:rStyle w:val="PageNumber"/>
      </w:rPr>
      <w:fldChar w:fldCharType="separate"/>
    </w:r>
    <w:r w:rsidR="00CC186A">
      <w:rPr>
        <w:rStyle w:val="PageNumber"/>
        <w:noProof/>
      </w:rPr>
      <w:t>1</w:t>
    </w:r>
    <w:r>
      <w:rPr>
        <w:rStyle w:val="PageNumber"/>
      </w:rPr>
      <w:fldChar w:fldCharType="end"/>
    </w:r>
  </w:p>
  <w:p w:rsidR="00C14DCB" w:rsidRDefault="00C14DCB" w:rsidP="00D9712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1B50" w:rsidRDefault="00341B50">
      <w:r>
        <w:separator/>
      </w:r>
    </w:p>
  </w:footnote>
  <w:footnote w:type="continuationSeparator" w:id="0">
    <w:p w:rsidR="00341B50" w:rsidRDefault="00341B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1ABB" w:rsidRDefault="00B91ABB" w:rsidP="00B91ABB">
    <w:pPr>
      <w:ind w:left="720" w:hanging="720"/>
      <w:rPr>
        <w:rFonts w:asciiTheme="majorHAnsi" w:hAnsiTheme="majorHAnsi" w:cstheme="majorHAnsi"/>
        <w:b/>
        <w:sz w:val="36"/>
      </w:rPr>
    </w:pPr>
    <w:r w:rsidRPr="00E07D6A">
      <w:rPr>
        <w:rFonts w:asciiTheme="majorHAnsi" w:hAnsiTheme="majorHAnsi" w:cstheme="majorHAnsi"/>
        <w:b/>
        <w:noProof/>
        <w:sz w:val="36"/>
        <w:lang w:val="en-GB" w:eastAsia="en-GB"/>
      </w:rPr>
      <w:drawing>
        <wp:anchor distT="0" distB="0" distL="114300" distR="114300" simplePos="0" relativeHeight="251658240" behindDoc="0" locked="0" layoutInCell="1" allowOverlap="1" wp14:anchorId="65F178AE" wp14:editId="7BAF96CE">
          <wp:simplePos x="0" y="0"/>
          <wp:positionH relativeFrom="margin">
            <wp:align>left</wp:align>
          </wp:positionH>
          <wp:positionV relativeFrom="paragraph">
            <wp:posOffset>88331</wp:posOffset>
          </wp:positionV>
          <wp:extent cx="2569210" cy="648970"/>
          <wp:effectExtent l="0" t="0" r="2540" b="0"/>
          <wp:wrapThrough wrapText="bothSides">
            <wp:wrapPolygon edited="0">
              <wp:start x="0" y="0"/>
              <wp:lineTo x="0" y="20924"/>
              <wp:lineTo x="21461" y="20924"/>
              <wp:lineTo x="21461" y="0"/>
              <wp:lineTo x="0" y="0"/>
            </wp:wrapPolygon>
          </wp:wrapThrough>
          <wp:docPr id="5" name="Picture 5" title="GBC Research and Innov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creen Shot 2016-02-01 at 10.50.44 A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69210" cy="6489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2144E3" w:rsidRDefault="002144E3" w:rsidP="00B91ABB">
    <w:pPr>
      <w:ind w:left="720" w:hanging="720"/>
    </w:pPr>
    <w:r w:rsidRPr="00E07D6A">
      <w:rPr>
        <w:rFonts w:asciiTheme="majorHAnsi" w:hAnsiTheme="majorHAnsi" w:cstheme="majorHAnsi"/>
        <w:b/>
        <w:sz w:val="36"/>
      </w:rPr>
      <w:t>GBC Applied Research Funds</w:t>
    </w:r>
  </w:p>
  <w:p w:rsidR="002144E3" w:rsidRDefault="002144E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A698C5B2"/>
    <w:lvl w:ilvl="0">
      <w:numFmt w:val="decimal"/>
      <w:pStyle w:val="ListBullet2"/>
      <w:lvlText w:val="*"/>
      <w:lvlJc w:val="left"/>
    </w:lvl>
  </w:abstractNum>
  <w:abstractNum w:abstractNumId="1" w15:restartNumberingAfterBreak="0">
    <w:nsid w:val="169D39AF"/>
    <w:multiLevelType w:val="hybridMultilevel"/>
    <w:tmpl w:val="3E3E29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A77ADA"/>
    <w:multiLevelType w:val="hybridMultilevel"/>
    <w:tmpl w:val="CB4A8E9C"/>
    <w:lvl w:ilvl="0" w:tplc="04090005">
      <w:start w:val="1"/>
      <w:numFmt w:val="bullet"/>
      <w:pStyle w:val="List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78CF30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CA5203"/>
    <w:multiLevelType w:val="hybridMultilevel"/>
    <w:tmpl w:val="3AFC2E5E"/>
    <w:lvl w:ilvl="0" w:tplc="CE58BC9C">
      <w:start w:val="9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D6BF2"/>
    <w:multiLevelType w:val="hybridMultilevel"/>
    <w:tmpl w:val="5E7ACC4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41265D"/>
    <w:multiLevelType w:val="hybridMultilevel"/>
    <w:tmpl w:val="F814BAA6"/>
    <w:lvl w:ilvl="0" w:tplc="80AE167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04563E"/>
    <w:multiLevelType w:val="hybridMultilevel"/>
    <w:tmpl w:val="B58082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C74EA6"/>
    <w:multiLevelType w:val="hybridMultilevel"/>
    <w:tmpl w:val="225EB7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7E83AC3"/>
    <w:multiLevelType w:val="hybridMultilevel"/>
    <w:tmpl w:val="35AC7A1C"/>
    <w:lvl w:ilvl="0" w:tplc="0F3E22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934E0A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Verdana" w:hint="default"/>
      </w:rPr>
    </w:lvl>
    <w:lvl w:ilvl="2" w:tplc="481A595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8D2C9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2A23BE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Verdana" w:hint="default"/>
      </w:rPr>
    </w:lvl>
    <w:lvl w:ilvl="5" w:tplc="EA7A00A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A00B2E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38C22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Verdana" w:hint="default"/>
      </w:rPr>
    </w:lvl>
    <w:lvl w:ilvl="8" w:tplc="D354B7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5A5D91"/>
    <w:multiLevelType w:val="hybridMultilevel"/>
    <w:tmpl w:val="809073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3C2EDA"/>
    <w:multiLevelType w:val="hybridMultilevel"/>
    <w:tmpl w:val="22AA4B5C"/>
    <w:lvl w:ilvl="0" w:tplc="04090001">
      <w:start w:val="1"/>
      <w:numFmt w:val="bullet"/>
      <w:pStyle w:val="Caption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Verdan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Verdan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Verdan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0"/>
    <w:lvlOverride w:ilvl="0">
      <w:lvl w:ilvl="0">
        <w:start w:val="1"/>
        <w:numFmt w:val="bullet"/>
        <w:pStyle w:val="ListBullet2"/>
        <w:lvlText w:val=""/>
        <w:legacy w:legacy="1" w:legacySpace="0" w:legacyIndent="120"/>
        <w:lvlJc w:val="left"/>
        <w:pPr>
          <w:ind w:left="1920" w:hanging="120"/>
        </w:pPr>
        <w:rPr>
          <w:rFonts w:ascii="Symbol" w:hAnsi="Symbol" w:hint="default"/>
          <w:sz w:val="18"/>
        </w:rPr>
      </w:lvl>
    </w:lvlOverride>
  </w:num>
  <w:num w:numId="4">
    <w:abstractNumId w:val="2"/>
  </w:num>
  <w:num w:numId="5">
    <w:abstractNumId w:val="3"/>
  </w:num>
  <w:num w:numId="6">
    <w:abstractNumId w:val="7"/>
  </w:num>
  <w:num w:numId="7">
    <w:abstractNumId w:val="5"/>
  </w:num>
  <w:num w:numId="8">
    <w:abstractNumId w:val="6"/>
  </w:num>
  <w:num w:numId="9">
    <w:abstractNumId w:val="4"/>
  </w:num>
  <w:num w:numId="10">
    <w:abstractNumId w:val="1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3NQEhAyMTIzNzJR2l4NTi4sz8PJACw1oAJZHf+CwAAAA="/>
  </w:docVars>
  <w:rsids>
    <w:rsidRoot w:val="008C22D9"/>
    <w:rsid w:val="000017C1"/>
    <w:rsid w:val="00016B87"/>
    <w:rsid w:val="000170C0"/>
    <w:rsid w:val="000257E5"/>
    <w:rsid w:val="0002764A"/>
    <w:rsid w:val="0003710D"/>
    <w:rsid w:val="00044B56"/>
    <w:rsid w:val="00066E38"/>
    <w:rsid w:val="0008192B"/>
    <w:rsid w:val="000876EF"/>
    <w:rsid w:val="000932D1"/>
    <w:rsid w:val="00094B4E"/>
    <w:rsid w:val="000D754A"/>
    <w:rsid w:val="000F0846"/>
    <w:rsid w:val="000F17E3"/>
    <w:rsid w:val="000F2C51"/>
    <w:rsid w:val="00107CEF"/>
    <w:rsid w:val="00107EEF"/>
    <w:rsid w:val="00132E2A"/>
    <w:rsid w:val="00134659"/>
    <w:rsid w:val="00136B08"/>
    <w:rsid w:val="0015448C"/>
    <w:rsid w:val="00155607"/>
    <w:rsid w:val="00156A10"/>
    <w:rsid w:val="00176101"/>
    <w:rsid w:val="00196DBE"/>
    <w:rsid w:val="001A103C"/>
    <w:rsid w:val="001D508D"/>
    <w:rsid w:val="001E0E68"/>
    <w:rsid w:val="001E2392"/>
    <w:rsid w:val="001E3A41"/>
    <w:rsid w:val="001F0802"/>
    <w:rsid w:val="001F5011"/>
    <w:rsid w:val="001F55D5"/>
    <w:rsid w:val="00212703"/>
    <w:rsid w:val="002144E3"/>
    <w:rsid w:val="00221509"/>
    <w:rsid w:val="00255D9C"/>
    <w:rsid w:val="00257268"/>
    <w:rsid w:val="002703AA"/>
    <w:rsid w:val="002707EC"/>
    <w:rsid w:val="00296AFC"/>
    <w:rsid w:val="002C1E62"/>
    <w:rsid w:val="002C7A8B"/>
    <w:rsid w:val="002D0173"/>
    <w:rsid w:val="002D49FF"/>
    <w:rsid w:val="002E1D10"/>
    <w:rsid w:val="002F063E"/>
    <w:rsid w:val="002F282E"/>
    <w:rsid w:val="00303AFD"/>
    <w:rsid w:val="00331098"/>
    <w:rsid w:val="00341B50"/>
    <w:rsid w:val="00352B0C"/>
    <w:rsid w:val="00377428"/>
    <w:rsid w:val="003A0FEA"/>
    <w:rsid w:val="003B1808"/>
    <w:rsid w:val="003C0734"/>
    <w:rsid w:val="003C3A35"/>
    <w:rsid w:val="003E7F95"/>
    <w:rsid w:val="004029B0"/>
    <w:rsid w:val="00405E65"/>
    <w:rsid w:val="00415E70"/>
    <w:rsid w:val="00416BB2"/>
    <w:rsid w:val="00445F69"/>
    <w:rsid w:val="00446633"/>
    <w:rsid w:val="00454EF2"/>
    <w:rsid w:val="004764C8"/>
    <w:rsid w:val="00492C31"/>
    <w:rsid w:val="004C6EFB"/>
    <w:rsid w:val="004C79FB"/>
    <w:rsid w:val="004F64D6"/>
    <w:rsid w:val="005152E9"/>
    <w:rsid w:val="00520095"/>
    <w:rsid w:val="00526F44"/>
    <w:rsid w:val="00546C5E"/>
    <w:rsid w:val="00547966"/>
    <w:rsid w:val="005525FE"/>
    <w:rsid w:val="005572FE"/>
    <w:rsid w:val="0058613B"/>
    <w:rsid w:val="005918E7"/>
    <w:rsid w:val="005A5C84"/>
    <w:rsid w:val="005B0982"/>
    <w:rsid w:val="005B2960"/>
    <w:rsid w:val="005B2AA7"/>
    <w:rsid w:val="005B371B"/>
    <w:rsid w:val="005B4974"/>
    <w:rsid w:val="005C1538"/>
    <w:rsid w:val="005C68D3"/>
    <w:rsid w:val="005D7753"/>
    <w:rsid w:val="006112BF"/>
    <w:rsid w:val="00633D92"/>
    <w:rsid w:val="00651679"/>
    <w:rsid w:val="006534F1"/>
    <w:rsid w:val="00674D7E"/>
    <w:rsid w:val="0069114D"/>
    <w:rsid w:val="00692FDD"/>
    <w:rsid w:val="006A2A4A"/>
    <w:rsid w:val="006C6EB4"/>
    <w:rsid w:val="006D36BF"/>
    <w:rsid w:val="006F0635"/>
    <w:rsid w:val="006F4134"/>
    <w:rsid w:val="00726240"/>
    <w:rsid w:val="00731026"/>
    <w:rsid w:val="00736ECE"/>
    <w:rsid w:val="007419EF"/>
    <w:rsid w:val="00781457"/>
    <w:rsid w:val="00787A65"/>
    <w:rsid w:val="00791C07"/>
    <w:rsid w:val="00791D48"/>
    <w:rsid w:val="00796E11"/>
    <w:rsid w:val="007A19E0"/>
    <w:rsid w:val="007A6D9D"/>
    <w:rsid w:val="007C256A"/>
    <w:rsid w:val="007D31A9"/>
    <w:rsid w:val="00827066"/>
    <w:rsid w:val="00835E4B"/>
    <w:rsid w:val="0084093B"/>
    <w:rsid w:val="00841E97"/>
    <w:rsid w:val="00852201"/>
    <w:rsid w:val="00852F64"/>
    <w:rsid w:val="00854175"/>
    <w:rsid w:val="008653C5"/>
    <w:rsid w:val="00871A78"/>
    <w:rsid w:val="008779A7"/>
    <w:rsid w:val="00892A1E"/>
    <w:rsid w:val="008B3384"/>
    <w:rsid w:val="008C22D9"/>
    <w:rsid w:val="008D7584"/>
    <w:rsid w:val="008E18CF"/>
    <w:rsid w:val="008E20CA"/>
    <w:rsid w:val="008E5BA2"/>
    <w:rsid w:val="008F215E"/>
    <w:rsid w:val="008F649E"/>
    <w:rsid w:val="008F6508"/>
    <w:rsid w:val="008F764F"/>
    <w:rsid w:val="0090072E"/>
    <w:rsid w:val="00912788"/>
    <w:rsid w:val="00927F7E"/>
    <w:rsid w:val="00961E4C"/>
    <w:rsid w:val="00965775"/>
    <w:rsid w:val="00970512"/>
    <w:rsid w:val="0099547F"/>
    <w:rsid w:val="009D3CAA"/>
    <w:rsid w:val="009F6359"/>
    <w:rsid w:val="009F7E70"/>
    <w:rsid w:val="00A12AA1"/>
    <w:rsid w:val="00A5050C"/>
    <w:rsid w:val="00A51BB7"/>
    <w:rsid w:val="00A55DD4"/>
    <w:rsid w:val="00A574F8"/>
    <w:rsid w:val="00A6065E"/>
    <w:rsid w:val="00A77B8F"/>
    <w:rsid w:val="00A848E1"/>
    <w:rsid w:val="00A863CA"/>
    <w:rsid w:val="00A87602"/>
    <w:rsid w:val="00A959F1"/>
    <w:rsid w:val="00AA5A8F"/>
    <w:rsid w:val="00AB1114"/>
    <w:rsid w:val="00AB73C4"/>
    <w:rsid w:val="00AC34A1"/>
    <w:rsid w:val="00AD1A74"/>
    <w:rsid w:val="00AF597B"/>
    <w:rsid w:val="00AF75F8"/>
    <w:rsid w:val="00AF7EA3"/>
    <w:rsid w:val="00B14DDF"/>
    <w:rsid w:val="00B32986"/>
    <w:rsid w:val="00B527C2"/>
    <w:rsid w:val="00B60626"/>
    <w:rsid w:val="00B73184"/>
    <w:rsid w:val="00B76BCE"/>
    <w:rsid w:val="00B91146"/>
    <w:rsid w:val="00B91ABB"/>
    <w:rsid w:val="00BC49C4"/>
    <w:rsid w:val="00BC7543"/>
    <w:rsid w:val="00BD34A7"/>
    <w:rsid w:val="00C031A8"/>
    <w:rsid w:val="00C07F71"/>
    <w:rsid w:val="00C14DCB"/>
    <w:rsid w:val="00C22F92"/>
    <w:rsid w:val="00C2347E"/>
    <w:rsid w:val="00C26A39"/>
    <w:rsid w:val="00C27688"/>
    <w:rsid w:val="00C27DB1"/>
    <w:rsid w:val="00C31D81"/>
    <w:rsid w:val="00C46635"/>
    <w:rsid w:val="00C61F7E"/>
    <w:rsid w:val="00C62959"/>
    <w:rsid w:val="00C64FA1"/>
    <w:rsid w:val="00C674F3"/>
    <w:rsid w:val="00C77BFC"/>
    <w:rsid w:val="00C84564"/>
    <w:rsid w:val="00C979A0"/>
    <w:rsid w:val="00CA505F"/>
    <w:rsid w:val="00CC186A"/>
    <w:rsid w:val="00CD1064"/>
    <w:rsid w:val="00CD1F89"/>
    <w:rsid w:val="00CD62EC"/>
    <w:rsid w:val="00CF0880"/>
    <w:rsid w:val="00D2362F"/>
    <w:rsid w:val="00D419C5"/>
    <w:rsid w:val="00D63049"/>
    <w:rsid w:val="00D63F8C"/>
    <w:rsid w:val="00D7533A"/>
    <w:rsid w:val="00D81C4E"/>
    <w:rsid w:val="00D8683F"/>
    <w:rsid w:val="00D90A6E"/>
    <w:rsid w:val="00D92C30"/>
    <w:rsid w:val="00D97120"/>
    <w:rsid w:val="00DB269A"/>
    <w:rsid w:val="00DC455E"/>
    <w:rsid w:val="00DD4C35"/>
    <w:rsid w:val="00DD6D59"/>
    <w:rsid w:val="00DE7548"/>
    <w:rsid w:val="00DF3302"/>
    <w:rsid w:val="00E05985"/>
    <w:rsid w:val="00E07D6A"/>
    <w:rsid w:val="00E17DEF"/>
    <w:rsid w:val="00E25C31"/>
    <w:rsid w:val="00E40FDE"/>
    <w:rsid w:val="00E53112"/>
    <w:rsid w:val="00E553F4"/>
    <w:rsid w:val="00E60D18"/>
    <w:rsid w:val="00E62D2B"/>
    <w:rsid w:val="00E70E79"/>
    <w:rsid w:val="00EA44F7"/>
    <w:rsid w:val="00EB0AAE"/>
    <w:rsid w:val="00EB2ED9"/>
    <w:rsid w:val="00EB3B94"/>
    <w:rsid w:val="00EB607F"/>
    <w:rsid w:val="00ED36D6"/>
    <w:rsid w:val="00EE2033"/>
    <w:rsid w:val="00EE49A8"/>
    <w:rsid w:val="00F06E9D"/>
    <w:rsid w:val="00F1251A"/>
    <w:rsid w:val="00F249BA"/>
    <w:rsid w:val="00F32665"/>
    <w:rsid w:val="00F46039"/>
    <w:rsid w:val="00F535CF"/>
    <w:rsid w:val="00F6154F"/>
    <w:rsid w:val="00F70CEE"/>
    <w:rsid w:val="00F7548E"/>
    <w:rsid w:val="00F94D26"/>
    <w:rsid w:val="00FA23BA"/>
    <w:rsid w:val="00FC3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313"/>
    <o:shapelayout v:ext="edit">
      <o:idmap v:ext="edit" data="1"/>
    </o:shapelayout>
  </w:shapeDefaults>
  <w:decimalSymbol w:val="."/>
  <w:listSeparator w:val=","/>
  <w15:chartTrackingRefBased/>
  <w15:docId w15:val="{94AF42A3-E2D7-4BE5-8066-F6BEB47A9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semiHidden="1" w:uiPriority="99" w:unhideWhenUsed="1"/>
  </w:latentStyles>
  <w:style w:type="paragraph" w:default="1" w:styleId="Normal">
    <w:name w:val="Normal"/>
    <w:qFormat/>
    <w:rsid w:val="00E07D6A"/>
    <w:rPr>
      <w:rFonts w:asciiTheme="minorHAnsi" w:hAnsiTheme="minorHAnsi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E07D6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E05985"/>
    <w:pPr>
      <w:keepNext/>
      <w:keepLines/>
      <w:outlineLvl w:val="1"/>
    </w:pPr>
    <w:rPr>
      <w:rFonts w:asciiTheme="majorHAnsi" w:eastAsiaTheme="majorEastAsia" w:hAnsiTheme="majorHAnsi" w:cstheme="majorBidi"/>
      <w:sz w:val="22"/>
      <w:szCs w:val="26"/>
    </w:rPr>
  </w:style>
  <w:style w:type="paragraph" w:styleId="Heading3">
    <w:name w:val="heading 3"/>
    <w:basedOn w:val="Normal"/>
    <w:next w:val="BodyText"/>
    <w:qFormat/>
    <w:rsid w:val="00937BDB"/>
    <w:pPr>
      <w:keepNext/>
      <w:keepLines/>
      <w:spacing w:after="240" w:line="240" w:lineRule="atLeast"/>
      <w:outlineLvl w:val="2"/>
    </w:pPr>
    <w:rPr>
      <w:rFonts w:ascii="Arial Black" w:hAnsi="Arial Black"/>
      <w:spacing w:val="-10"/>
      <w:kern w:val="28"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C22D9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rsid w:val="008C22D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8C2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164AA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64AA8"/>
  </w:style>
  <w:style w:type="paragraph" w:styleId="BodyText">
    <w:name w:val="Body Text"/>
    <w:basedOn w:val="Normal"/>
    <w:rsid w:val="00937BDB"/>
    <w:pPr>
      <w:spacing w:before="120" w:after="120" w:line="240" w:lineRule="atLeast"/>
      <w:ind w:left="1080"/>
      <w:jc w:val="both"/>
    </w:pPr>
    <w:rPr>
      <w:rFonts w:ascii="Arial" w:hAnsi="Arial"/>
      <w:spacing w:val="-5"/>
      <w:sz w:val="20"/>
      <w:szCs w:val="20"/>
    </w:rPr>
  </w:style>
  <w:style w:type="paragraph" w:styleId="Caption">
    <w:name w:val="caption"/>
    <w:basedOn w:val="Normal"/>
    <w:next w:val="BodyText"/>
    <w:qFormat/>
    <w:rsid w:val="00937BDB"/>
    <w:pPr>
      <w:keepNext/>
      <w:numPr>
        <w:numId w:val="1"/>
      </w:numPr>
      <w:spacing w:before="60" w:after="240" w:line="220" w:lineRule="atLeast"/>
    </w:pPr>
    <w:rPr>
      <w:rFonts w:ascii="Arial Narrow" w:hAnsi="Arial Narrow"/>
      <w:sz w:val="18"/>
      <w:szCs w:val="20"/>
    </w:rPr>
  </w:style>
  <w:style w:type="paragraph" w:styleId="ListBullet2">
    <w:name w:val="List Bullet 2"/>
    <w:basedOn w:val="ListBullet"/>
    <w:autoRedefine/>
    <w:rsid w:val="00937BDB"/>
    <w:pPr>
      <w:numPr>
        <w:numId w:val="3"/>
      </w:numPr>
      <w:spacing w:before="120" w:after="120" w:line="240" w:lineRule="atLeast"/>
      <w:ind w:left="1800" w:hanging="360"/>
      <w:jc w:val="both"/>
    </w:pPr>
    <w:rPr>
      <w:rFonts w:ascii="Arial" w:hAnsi="Arial"/>
      <w:spacing w:val="-5"/>
      <w:sz w:val="20"/>
      <w:szCs w:val="20"/>
    </w:rPr>
  </w:style>
  <w:style w:type="paragraph" w:customStyle="1" w:styleId="TOCBase">
    <w:name w:val="TOC Base"/>
    <w:basedOn w:val="Normal"/>
    <w:rsid w:val="00937BDB"/>
    <w:pPr>
      <w:tabs>
        <w:tab w:val="right" w:leader="dot" w:pos="6480"/>
      </w:tabs>
      <w:spacing w:after="240" w:line="240" w:lineRule="atLeast"/>
    </w:pPr>
    <w:rPr>
      <w:rFonts w:ascii="Arial" w:hAnsi="Arial"/>
      <w:spacing w:val="-5"/>
      <w:sz w:val="20"/>
      <w:szCs w:val="20"/>
    </w:rPr>
  </w:style>
  <w:style w:type="paragraph" w:styleId="ListBullet">
    <w:name w:val="List Bullet"/>
    <w:basedOn w:val="Normal"/>
    <w:autoRedefine/>
    <w:rsid w:val="00937BDB"/>
    <w:pPr>
      <w:numPr>
        <w:numId w:val="4"/>
      </w:numPr>
    </w:pPr>
  </w:style>
  <w:style w:type="paragraph" w:styleId="BalloonText">
    <w:name w:val="Balloon Text"/>
    <w:basedOn w:val="Normal"/>
    <w:semiHidden/>
    <w:rsid w:val="00415E70"/>
    <w:rPr>
      <w:rFonts w:ascii="Tahoma" w:hAnsi="Tahoma" w:cs="Tahoma"/>
      <w:sz w:val="16"/>
      <w:szCs w:val="16"/>
    </w:rPr>
  </w:style>
  <w:style w:type="character" w:styleId="Hyperlink">
    <w:name w:val="Hyperlink"/>
    <w:rsid w:val="0003710D"/>
    <w:rPr>
      <w:color w:val="0000FF"/>
      <w:u w:val="single"/>
    </w:rPr>
  </w:style>
  <w:style w:type="character" w:styleId="CommentReference">
    <w:name w:val="annotation reference"/>
    <w:semiHidden/>
    <w:rsid w:val="00DE7548"/>
    <w:rPr>
      <w:sz w:val="16"/>
      <w:szCs w:val="16"/>
    </w:rPr>
  </w:style>
  <w:style w:type="paragraph" w:styleId="CommentText">
    <w:name w:val="annotation text"/>
    <w:basedOn w:val="Normal"/>
    <w:semiHidden/>
    <w:rsid w:val="00DE7548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E7548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E07D6A"/>
    <w:rPr>
      <w:sz w:val="24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E07D6A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  <w:style w:type="paragraph" w:styleId="Title">
    <w:name w:val="Title"/>
    <w:basedOn w:val="Normal"/>
    <w:next w:val="Normal"/>
    <w:link w:val="TitleChar"/>
    <w:qFormat/>
    <w:rsid w:val="00E07D6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E07D6A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E05985"/>
    <w:rPr>
      <w:rFonts w:asciiTheme="majorHAnsi" w:eastAsiaTheme="majorEastAsia" w:hAnsiTheme="majorHAnsi" w:cstheme="majorBidi"/>
      <w:sz w:val="22"/>
      <w:szCs w:val="26"/>
      <w:lang w:val="en-US" w:eastAsia="en-US"/>
    </w:rPr>
  </w:style>
  <w:style w:type="paragraph" w:styleId="ListParagraph">
    <w:name w:val="List Paragraph"/>
    <w:basedOn w:val="Normal"/>
    <w:uiPriority w:val="72"/>
    <w:qFormat/>
    <w:rsid w:val="00E05985"/>
    <w:pPr>
      <w:ind w:left="720"/>
      <w:contextualSpacing/>
    </w:pPr>
  </w:style>
  <w:style w:type="table" w:styleId="ListTable3-Accent3">
    <w:name w:val="List Table 3 Accent 3"/>
    <w:basedOn w:val="TableNormal"/>
    <w:uiPriority w:val="46"/>
    <w:rsid w:val="00B91ABB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Style1">
    <w:name w:val="Style1"/>
    <w:basedOn w:val="TableNormal"/>
    <w:uiPriority w:val="99"/>
    <w:rsid w:val="007A19E0"/>
    <w:tblPr/>
    <w:tblStylePr w:type="firstRow">
      <w:rPr>
        <w:b w:val="0"/>
        <w:i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94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eorgebrown.ca/research/funding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georgebrown.ca/research/ethics.aspx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ACD505-5F5A-4467-9912-D16BE6856A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14</Words>
  <Characters>4072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George Brown Applied Research and Innovation</vt:lpstr>
      <vt:lpstr>George Brown Applied Research and Innovation</vt:lpstr>
    </vt:vector>
  </TitlesOfParts>
  <Company>George Brown College</Company>
  <LinksUpToDate>false</LinksUpToDate>
  <CharactersWithSpaces>4777</CharactersWithSpaces>
  <SharedDoc>false</SharedDoc>
  <HLinks>
    <vt:vector size="6" baseType="variant">
      <vt:variant>
        <vt:i4>3801147</vt:i4>
      </vt:variant>
      <vt:variant>
        <vt:i4>0</vt:i4>
      </vt:variant>
      <vt:variant>
        <vt:i4>0</vt:i4>
      </vt:variant>
      <vt:variant>
        <vt:i4>5</vt:i4>
      </vt:variant>
      <vt:variant>
        <vt:lpwstr>http://www.georgebrown.ca/research/ethics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rge Brown Applied Research and Innovation</dc:title>
  <dc:subject/>
  <dc:creator>Robert Luke</dc:creator>
  <cp:keywords/>
  <dc:description/>
  <cp:lastModifiedBy>Juan Camilo Sarmiento</cp:lastModifiedBy>
  <cp:revision>5</cp:revision>
  <dcterms:created xsi:type="dcterms:W3CDTF">2016-10-14T15:14:00Z</dcterms:created>
  <dcterms:modified xsi:type="dcterms:W3CDTF">2017-06-12T15:26:00Z</dcterms:modified>
</cp:coreProperties>
</file>